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EEF42" w14:textId="4D77F0C7" w:rsidR="00B60B5B" w:rsidRPr="00C70088" w:rsidRDefault="00AF29BC" w:rsidP="00B60B5B">
      <w:pPr>
        <w:pStyle w:val="Heading1"/>
        <w:jc w:val="center"/>
        <w:rPr>
          <w:lang w:val="bg-BG"/>
        </w:rPr>
      </w:pPr>
      <w:r>
        <w:t>EF Core – ASP.NET Essentials</w:t>
      </w:r>
      <w:r w:rsidR="008A370C">
        <w:t xml:space="preserve"> II</w:t>
      </w:r>
    </w:p>
    <w:p w14:paraId="626D2B0A" w14:textId="116E088B" w:rsidR="00461087" w:rsidRDefault="00741CF9" w:rsidP="006120DE">
      <w:pPr>
        <w:jc w:val="center"/>
        <w:rPr>
          <w:rStyle w:val="Hyperlink"/>
          <w:noProof/>
        </w:rPr>
      </w:pPr>
      <w:r>
        <w:t xml:space="preserve">Problems </w:t>
      </w:r>
      <w:proofErr w:type="gramStart"/>
      <w:r>
        <w:t>for</w:t>
      </w:r>
      <w:proofErr w:type="gramEnd"/>
      <w:r>
        <w:t xml:space="preserve">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AF29BC">
          <w:rPr>
            <w:rStyle w:val="Hyperlink"/>
          </w:rPr>
          <w:t>Entity Framework Core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45D42641" w:rsidR="00B60B5B" w:rsidRPr="00B60B5B" w:rsidRDefault="00461087" w:rsidP="006120DE">
      <w:pPr>
        <w:jc w:val="center"/>
        <w:rPr>
          <w:b/>
          <w:lang w:val="bg-BG"/>
        </w:rPr>
      </w:pPr>
      <w:r w:rsidRPr="00461087">
        <w:rPr>
          <w:noProof/>
          <w:color w:val="0000FF" w:themeColor="hyperlink"/>
          <w:lang w:val="bg-BG"/>
        </w:rPr>
        <w:drawing>
          <wp:inline distT="0" distB="0" distL="0" distR="0" wp14:anchorId="78889292" wp14:editId="68C0C1B5">
            <wp:extent cx="1460500" cy="1168400"/>
            <wp:effectExtent l="0" t="0" r="6350" b="0"/>
            <wp:docPr id="847577950" name="Picture 6" descr="A movie ticket and popco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577950" name="Picture 6" descr="A movie ticket and popcor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2767" cy="1170214"/>
                    </a:xfrm>
                    <a:prstGeom prst="round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6940" w14:textId="16D5CB6C" w:rsidR="00B60B5B" w:rsidRPr="00AF29BC" w:rsidRDefault="008B454F" w:rsidP="00AF29BC">
      <w:pPr>
        <w:pStyle w:val="Heading2"/>
      </w:pPr>
      <w:r>
        <w:t>Overview</w:t>
      </w:r>
    </w:p>
    <w:p w14:paraId="023A2FA5" w14:textId="4536E0AF" w:rsidR="00DB4977" w:rsidRPr="008B454F" w:rsidRDefault="008B454F" w:rsidP="00DB4977">
      <w:r w:rsidRPr="008B454F">
        <w:t xml:space="preserve">In this exercise, students will focus on implementing the </w:t>
      </w:r>
      <w:r w:rsidRPr="008B454F">
        <w:rPr>
          <w:b/>
          <w:bCs/>
        </w:rPr>
        <w:t>backend logic</w:t>
      </w:r>
      <w:r w:rsidRPr="008B454F">
        <w:t xml:space="preserve"> of the </w:t>
      </w:r>
      <w:proofErr w:type="spellStart"/>
      <w:r w:rsidRPr="008B454F">
        <w:t>CinemaApp</w:t>
      </w:r>
      <w:proofErr w:type="spellEnd"/>
      <w:r w:rsidRPr="008B454F">
        <w:t xml:space="preserve"> project. The primary objective is to build </w:t>
      </w:r>
      <w:r w:rsidRPr="008B454F">
        <w:rPr>
          <w:b/>
          <w:bCs/>
        </w:rPr>
        <w:t xml:space="preserve">CRUD (Create, Read, Update, Delete) operations </w:t>
      </w:r>
      <w:r w:rsidRPr="008B454F">
        <w:t xml:space="preserve">for managing data while </w:t>
      </w:r>
      <w:r w:rsidRPr="008B454F">
        <w:rPr>
          <w:b/>
          <w:bCs/>
        </w:rPr>
        <w:t xml:space="preserve">working directly with </w:t>
      </w:r>
      <w:proofErr w:type="spellStart"/>
      <w:r w:rsidRPr="008B454F">
        <w:rPr>
          <w:b/>
          <w:bCs/>
        </w:rPr>
        <w:t>DbContext</w:t>
      </w:r>
      <w:proofErr w:type="spellEnd"/>
      <w:r w:rsidRPr="008B454F">
        <w:rPr>
          <w:b/>
          <w:bCs/>
        </w:rPr>
        <w:t xml:space="preserve"> via Dependency Injection (DI).</w:t>
      </w:r>
      <w:r w:rsidRPr="008B454F">
        <w:t xml:space="preserve"> This will provide a hands-on understanding of handling database interactions efficiently in an ASP.NET Core MVC application</w:t>
      </w:r>
      <w:r>
        <w:t>.</w:t>
      </w:r>
    </w:p>
    <w:p w14:paraId="37798CCF" w14:textId="462EA0E0" w:rsidR="00D2729E" w:rsidRDefault="008B454F" w:rsidP="004A5E66">
      <w:pPr>
        <w:pStyle w:val="Heading3"/>
        <w:rPr>
          <w:noProof/>
        </w:rPr>
      </w:pPr>
      <w:r>
        <w:rPr>
          <w:noProof/>
        </w:rPr>
        <w:t>Learning Objectives</w:t>
      </w:r>
    </w:p>
    <w:p w14:paraId="0C94C261" w14:textId="37BD40CC" w:rsidR="00D2729E" w:rsidRDefault="008B454F" w:rsidP="00D2729E">
      <w:r w:rsidRPr="008B454F">
        <w:t xml:space="preserve">By completing this </w:t>
      </w:r>
      <w:r>
        <w:t>exercise</w:t>
      </w:r>
      <w:r w:rsidRPr="008B454F">
        <w:t>, students will</w:t>
      </w:r>
      <w:r w:rsidR="00D2729E">
        <w:t>:</w:t>
      </w:r>
    </w:p>
    <w:p w14:paraId="1A6EC40E" w14:textId="77777777" w:rsidR="008B454F" w:rsidRPr="008B454F" w:rsidRDefault="008B454F" w:rsidP="008B454F">
      <w:pPr>
        <w:pStyle w:val="ListParagraph"/>
        <w:numPr>
          <w:ilvl w:val="0"/>
          <w:numId w:val="66"/>
        </w:numPr>
      </w:pPr>
      <w:r w:rsidRPr="008B454F">
        <w:t xml:space="preserve">Implement </w:t>
      </w:r>
      <w:r w:rsidRPr="008B454F">
        <w:rPr>
          <w:b/>
          <w:bCs/>
        </w:rPr>
        <w:t>CRUD functionality</w:t>
      </w:r>
      <w:r w:rsidRPr="008B454F">
        <w:t xml:space="preserve"> in controllers for key entities</w:t>
      </w:r>
    </w:p>
    <w:p w14:paraId="4EB1CE3A" w14:textId="77777777" w:rsidR="008B454F" w:rsidRPr="008B454F" w:rsidRDefault="008B454F" w:rsidP="008B454F">
      <w:pPr>
        <w:pStyle w:val="ListParagraph"/>
        <w:numPr>
          <w:ilvl w:val="0"/>
          <w:numId w:val="66"/>
        </w:numPr>
      </w:pPr>
      <w:r w:rsidRPr="008B454F">
        <w:t xml:space="preserve">Work with </w:t>
      </w:r>
      <w:proofErr w:type="spellStart"/>
      <w:r w:rsidRPr="008B454F">
        <w:rPr>
          <w:b/>
          <w:bCs/>
        </w:rPr>
        <w:t>DbContext</w:t>
      </w:r>
      <w:proofErr w:type="spellEnd"/>
      <w:r w:rsidRPr="008B454F">
        <w:t xml:space="preserve"> using </w:t>
      </w:r>
      <w:r w:rsidRPr="008B454F">
        <w:rPr>
          <w:b/>
          <w:bCs/>
        </w:rPr>
        <w:t>Dependency Injection</w:t>
      </w:r>
    </w:p>
    <w:p w14:paraId="66E09A30" w14:textId="77777777" w:rsidR="008B454F" w:rsidRPr="008B454F" w:rsidRDefault="008B454F" w:rsidP="008B454F">
      <w:pPr>
        <w:pStyle w:val="ListParagraph"/>
        <w:numPr>
          <w:ilvl w:val="0"/>
          <w:numId w:val="66"/>
        </w:numPr>
      </w:pPr>
      <w:r w:rsidRPr="008B454F">
        <w:t xml:space="preserve">Understand how to </w:t>
      </w:r>
      <w:r w:rsidRPr="008B454F">
        <w:rPr>
          <w:b/>
          <w:bCs/>
        </w:rPr>
        <w:t>structure controller logic</w:t>
      </w:r>
      <w:r w:rsidRPr="008B454F">
        <w:t xml:space="preserve"> for </w:t>
      </w:r>
      <w:r w:rsidRPr="008B454F">
        <w:rPr>
          <w:b/>
          <w:bCs/>
        </w:rPr>
        <w:t>interacting with the database</w:t>
      </w:r>
    </w:p>
    <w:p w14:paraId="789BBC60" w14:textId="510B9A9A" w:rsidR="00D2729E" w:rsidRPr="00D2729E" w:rsidRDefault="008B454F" w:rsidP="008B454F">
      <w:pPr>
        <w:pStyle w:val="ListParagraph"/>
        <w:numPr>
          <w:ilvl w:val="0"/>
          <w:numId w:val="66"/>
        </w:numPr>
      </w:pPr>
      <w:r w:rsidRPr="008B454F">
        <w:t xml:space="preserve">Learn how to </w:t>
      </w:r>
      <w:r w:rsidRPr="008B454F">
        <w:rPr>
          <w:b/>
          <w:bCs/>
        </w:rPr>
        <w:t>manage data import and export</w:t>
      </w:r>
      <w:r w:rsidRPr="008B454F">
        <w:t xml:space="preserve"> using helper methods</w:t>
      </w:r>
    </w:p>
    <w:p w14:paraId="2B9DB3A7" w14:textId="3F0AFBE1" w:rsidR="00D2729E" w:rsidRDefault="008B454F" w:rsidP="004A5E66">
      <w:pPr>
        <w:pStyle w:val="Heading3"/>
      </w:pPr>
      <w:r>
        <w:t>Best Practices and Approach</w:t>
      </w:r>
    </w:p>
    <w:p w14:paraId="471E158F" w14:textId="1E6DC86A" w:rsidR="008B454F" w:rsidRDefault="008B454F" w:rsidP="008B454F">
      <w:r w:rsidRPr="008B454F">
        <w:t xml:space="preserve">A common </w:t>
      </w:r>
      <w:r w:rsidRPr="008B454F">
        <w:rPr>
          <w:b/>
          <w:bCs/>
        </w:rPr>
        <w:t>best practice in ASP.NET Core applications</w:t>
      </w:r>
      <w:r w:rsidRPr="008B454F">
        <w:t xml:space="preserve"> is to use</w:t>
      </w:r>
      <w:r>
        <w:t>:</w:t>
      </w:r>
      <w:r w:rsidRPr="008B454F">
        <w:t xml:space="preserve"> </w:t>
      </w:r>
    </w:p>
    <w:p w14:paraId="4308B4AF" w14:textId="77777777" w:rsidR="008B454F" w:rsidRDefault="008B454F" w:rsidP="008B454F">
      <w:pPr>
        <w:pStyle w:val="ListParagraph"/>
        <w:numPr>
          <w:ilvl w:val="0"/>
          <w:numId w:val="68"/>
        </w:numPr>
      </w:pPr>
      <w:r w:rsidRPr="008B454F">
        <w:rPr>
          <w:b/>
          <w:bCs/>
        </w:rPr>
        <w:t>Repository Pattern</w:t>
      </w:r>
      <w:r w:rsidRPr="008B454F">
        <w:t xml:space="preserve"> </w:t>
      </w:r>
    </w:p>
    <w:p w14:paraId="5F3B93CC" w14:textId="77777777" w:rsidR="008B454F" w:rsidRDefault="008B454F" w:rsidP="008B454F">
      <w:pPr>
        <w:pStyle w:val="ListParagraph"/>
        <w:numPr>
          <w:ilvl w:val="0"/>
          <w:numId w:val="68"/>
        </w:numPr>
      </w:pPr>
      <w:r w:rsidRPr="008B454F">
        <w:rPr>
          <w:b/>
          <w:bCs/>
        </w:rPr>
        <w:t>Service Layer</w:t>
      </w:r>
      <w:r w:rsidRPr="008B454F">
        <w:t xml:space="preserve"> </w:t>
      </w:r>
    </w:p>
    <w:p w14:paraId="66918E80" w14:textId="77777777" w:rsidR="008B454F" w:rsidRDefault="008B454F" w:rsidP="008B454F">
      <w:r w:rsidRPr="008B454F">
        <w:t xml:space="preserve">to </w:t>
      </w:r>
      <w:r w:rsidRPr="008B454F">
        <w:rPr>
          <w:b/>
          <w:bCs/>
        </w:rPr>
        <w:t>separate concerns</w:t>
      </w:r>
      <w:r w:rsidRPr="008B454F">
        <w:t xml:space="preserve"> and </w:t>
      </w:r>
      <w:r w:rsidRPr="008B454F">
        <w:rPr>
          <w:b/>
          <w:bCs/>
        </w:rPr>
        <w:t xml:space="preserve">avoid direct interaction with </w:t>
      </w:r>
      <w:proofErr w:type="spellStart"/>
      <w:r w:rsidRPr="008B454F">
        <w:rPr>
          <w:b/>
          <w:bCs/>
        </w:rPr>
        <w:t>DbContext</w:t>
      </w:r>
      <w:proofErr w:type="spellEnd"/>
      <w:r w:rsidRPr="008B454F">
        <w:rPr>
          <w:b/>
          <w:bCs/>
        </w:rPr>
        <w:t xml:space="preserve"> in controllers</w:t>
      </w:r>
      <w:r w:rsidRPr="008B454F">
        <w:t xml:space="preserve">. </w:t>
      </w:r>
    </w:p>
    <w:p w14:paraId="2C3585CA" w14:textId="77777777" w:rsidR="008B454F" w:rsidRDefault="008B454F" w:rsidP="008B454F">
      <w:r w:rsidRPr="008B454F">
        <w:t xml:space="preserve">However, </w:t>
      </w:r>
      <w:r w:rsidRPr="008B454F">
        <w:rPr>
          <w:b/>
          <w:bCs/>
        </w:rPr>
        <w:t>to keep the application simple</w:t>
      </w:r>
      <w:r w:rsidRPr="008B454F">
        <w:t xml:space="preserve"> and </w:t>
      </w:r>
      <w:r w:rsidRPr="008B454F">
        <w:rPr>
          <w:b/>
          <w:bCs/>
        </w:rPr>
        <w:t>avoid introducing too much information at the beginning</w:t>
      </w:r>
      <w:r w:rsidRPr="008B454F">
        <w:t xml:space="preserve">, we will directly interact with </w:t>
      </w:r>
      <w:proofErr w:type="spellStart"/>
      <w:r w:rsidRPr="008B454F">
        <w:t>DbContext</w:t>
      </w:r>
      <w:proofErr w:type="spellEnd"/>
      <w:r w:rsidRPr="008B454F">
        <w:t xml:space="preserve"> in this exercise. </w:t>
      </w:r>
    </w:p>
    <w:p w14:paraId="5E57C827" w14:textId="2240CBD5" w:rsidR="00CC7D7D" w:rsidRDefault="008B454F" w:rsidP="00BE6627">
      <w:r w:rsidRPr="008B454F">
        <w:t xml:space="preserve">Later, students can </w:t>
      </w:r>
      <w:r w:rsidRPr="00BE6627">
        <w:rPr>
          <w:b/>
          <w:bCs/>
        </w:rPr>
        <w:t>refactor</w:t>
      </w:r>
      <w:r w:rsidRPr="008B454F">
        <w:t xml:space="preserve"> the application to follow best practices</w:t>
      </w:r>
      <w:r>
        <w:t>.</w:t>
      </w:r>
    </w:p>
    <w:p w14:paraId="75E3FCED" w14:textId="0E2800C8" w:rsidR="006667D8" w:rsidRPr="00F72380" w:rsidRDefault="00D26A6A" w:rsidP="00AB06DC">
      <w:pPr>
        <w:pStyle w:val="Heading2"/>
      </w:pPr>
      <w:r>
        <w:t>Identity Setup</w:t>
      </w:r>
    </w:p>
    <w:p w14:paraId="652AE473" w14:textId="61F745C3" w:rsidR="00D84913" w:rsidRDefault="00D84913" w:rsidP="009732EF">
      <w:pPr>
        <w:pStyle w:val="Heading3"/>
        <w:rPr>
          <w:noProof/>
        </w:rPr>
      </w:pPr>
      <w:r>
        <w:rPr>
          <w:noProof/>
        </w:rPr>
        <w:t>Scaffolding Identity</w:t>
      </w:r>
    </w:p>
    <w:p w14:paraId="72F341FC" w14:textId="77777777" w:rsidR="00D84913" w:rsidRPr="00D84913" w:rsidRDefault="00D84913" w:rsidP="00D84913">
      <w:pPr>
        <w:pStyle w:val="ListParagraph"/>
        <w:numPr>
          <w:ilvl w:val="0"/>
          <w:numId w:val="69"/>
        </w:numPr>
      </w:pPr>
      <w:r w:rsidRPr="00D84913">
        <w:t xml:space="preserve">Right-click on the </w:t>
      </w:r>
      <w:r w:rsidRPr="00D84913">
        <w:rPr>
          <w:b/>
          <w:bCs/>
        </w:rPr>
        <w:t>Project</w:t>
      </w:r>
      <w:r w:rsidRPr="00D84913">
        <w:t xml:space="preserve"> in </w:t>
      </w:r>
      <w:r w:rsidRPr="00D84913">
        <w:rPr>
          <w:b/>
          <w:bCs/>
        </w:rPr>
        <w:t>Solution Explorer</w:t>
      </w:r>
    </w:p>
    <w:p w14:paraId="49BBF40B" w14:textId="77777777" w:rsidR="00D84913" w:rsidRPr="00D84913" w:rsidRDefault="00D84913" w:rsidP="00D84913">
      <w:pPr>
        <w:pStyle w:val="ListParagraph"/>
        <w:numPr>
          <w:ilvl w:val="0"/>
          <w:numId w:val="69"/>
        </w:numPr>
      </w:pPr>
      <w:r w:rsidRPr="00D84913">
        <w:t xml:space="preserve">Select </w:t>
      </w:r>
      <w:r w:rsidRPr="00D84913">
        <w:rPr>
          <w:b/>
          <w:bCs/>
        </w:rPr>
        <w:t>Add &gt; New Scaffolded Item</w:t>
      </w:r>
    </w:p>
    <w:p w14:paraId="448D7D1A" w14:textId="77777777" w:rsidR="00D84913" w:rsidRPr="00D84913" w:rsidRDefault="00D84913" w:rsidP="00D84913">
      <w:pPr>
        <w:pStyle w:val="ListParagraph"/>
        <w:numPr>
          <w:ilvl w:val="0"/>
          <w:numId w:val="69"/>
        </w:numPr>
      </w:pPr>
      <w:r w:rsidRPr="00D84913">
        <w:t xml:space="preserve">Choose </w:t>
      </w:r>
      <w:r w:rsidRPr="00D84913">
        <w:rPr>
          <w:b/>
          <w:bCs/>
        </w:rPr>
        <w:t>Identity</w:t>
      </w:r>
    </w:p>
    <w:p w14:paraId="3E89ED5A" w14:textId="102346FC" w:rsidR="00D84913" w:rsidRPr="00D84913" w:rsidRDefault="00D84913" w:rsidP="00D84913">
      <w:pPr>
        <w:pStyle w:val="ListParagraph"/>
        <w:numPr>
          <w:ilvl w:val="0"/>
          <w:numId w:val="69"/>
        </w:numPr>
      </w:pPr>
      <w:r w:rsidRPr="00D84913">
        <w:t xml:space="preserve">Select </w:t>
      </w:r>
      <w:r w:rsidRPr="00D84913">
        <w:rPr>
          <w:b/>
          <w:bCs/>
        </w:rPr>
        <w:t>Account: Login, Register</w:t>
      </w:r>
      <w:r>
        <w:rPr>
          <w:b/>
          <w:bCs/>
        </w:rPr>
        <w:t>, Logout</w:t>
      </w:r>
    </w:p>
    <w:p w14:paraId="51218F11" w14:textId="7DCBCCB2" w:rsidR="00D84913" w:rsidRPr="00D84913" w:rsidRDefault="00D84913" w:rsidP="00D84913">
      <w:pPr>
        <w:pStyle w:val="ListParagraph"/>
        <w:numPr>
          <w:ilvl w:val="0"/>
          <w:numId w:val="69"/>
        </w:numPr>
      </w:pPr>
      <w:r w:rsidRPr="00D84913">
        <w:t xml:space="preserve">Choose </w:t>
      </w:r>
      <w:r w:rsidRPr="00D84913">
        <w:rPr>
          <w:rStyle w:val="CodeChar"/>
        </w:rPr>
        <w:t>CinemaAppDbContext</w:t>
      </w:r>
      <w:r w:rsidRPr="00D84913">
        <w:t xml:space="preserve"> as the data context</w:t>
      </w:r>
    </w:p>
    <w:p w14:paraId="07F482DD" w14:textId="77777777" w:rsidR="00D84913" w:rsidRPr="00D84913" w:rsidRDefault="00D84913" w:rsidP="00D84913">
      <w:pPr>
        <w:pStyle w:val="ListParagraph"/>
        <w:numPr>
          <w:ilvl w:val="0"/>
          <w:numId w:val="69"/>
        </w:numPr>
      </w:pPr>
      <w:r w:rsidRPr="00D84913">
        <w:t xml:space="preserve">Click </w:t>
      </w:r>
      <w:r w:rsidRPr="00D84913">
        <w:rPr>
          <w:b/>
          <w:bCs/>
        </w:rPr>
        <w:t>Add</w:t>
      </w:r>
    </w:p>
    <w:p w14:paraId="2DC9C985" w14:textId="7B6B1E17" w:rsidR="00D84913" w:rsidRDefault="004718D3" w:rsidP="00D84913">
      <w:pPr>
        <w:ind w:left="360"/>
      </w:pPr>
      <w:r w:rsidRPr="004718D3">
        <w:lastRenderedPageBreak/>
        <w:drawing>
          <wp:inline distT="0" distB="0" distL="0" distR="0" wp14:anchorId="576E5C14" wp14:editId="4A9675EC">
            <wp:extent cx="4324350" cy="2827093"/>
            <wp:effectExtent l="152400" t="152400" r="361950" b="354330"/>
            <wp:docPr id="416909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90985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6967" cy="28353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821C2" w14:textId="1D8EF4F6" w:rsidR="004718D3" w:rsidRDefault="004718D3" w:rsidP="00D84913">
      <w:pPr>
        <w:ind w:left="360"/>
      </w:pPr>
      <w:r w:rsidRPr="004718D3">
        <w:drawing>
          <wp:inline distT="0" distB="0" distL="0" distR="0" wp14:anchorId="10584BED" wp14:editId="3988C892">
            <wp:extent cx="2256155" cy="1431937"/>
            <wp:effectExtent l="152400" t="152400" r="353695" b="358775"/>
            <wp:docPr id="10958215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21564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3715" cy="14430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25495C" w14:textId="2D0607C5" w:rsidR="00B73B9E" w:rsidRDefault="00B73B9E" w:rsidP="00D84913">
      <w:pPr>
        <w:ind w:left="360"/>
      </w:pPr>
      <w:r w:rsidRPr="00B73B9E">
        <w:drawing>
          <wp:inline distT="0" distB="0" distL="0" distR="0" wp14:anchorId="5B64E3BC" wp14:editId="7C717974">
            <wp:extent cx="4070350" cy="3227416"/>
            <wp:effectExtent l="152400" t="152400" r="368300" b="354330"/>
            <wp:docPr id="4581013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101325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9672" cy="32348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D6F22F" w14:textId="4D53F6B1" w:rsidR="00D22C53" w:rsidRPr="00D84913" w:rsidRDefault="00D22C53" w:rsidP="00D84913">
      <w:pPr>
        <w:ind w:left="360"/>
      </w:pPr>
      <w:r w:rsidRPr="00D22C53">
        <w:lastRenderedPageBreak/>
        <w:drawing>
          <wp:inline distT="0" distB="0" distL="0" distR="0" wp14:anchorId="292BC70F" wp14:editId="4D178127">
            <wp:extent cx="2336800" cy="2665927"/>
            <wp:effectExtent l="152400" t="152400" r="368300" b="363220"/>
            <wp:docPr id="13846022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60228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51576" cy="26827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F20604" w14:textId="7C214B93" w:rsidR="00D22C53" w:rsidRDefault="00D22C53" w:rsidP="009732EF">
      <w:pPr>
        <w:pStyle w:val="Heading3"/>
        <w:rPr>
          <w:noProof/>
        </w:rPr>
      </w:pPr>
      <w:r>
        <w:rPr>
          <w:noProof/>
        </w:rPr>
        <w:t xml:space="preserve">Change </w:t>
      </w:r>
      <w:r w:rsidRPr="00D22C53">
        <w:rPr>
          <w:noProof/>
        </w:rPr>
        <w:t>IdentityUser</w:t>
      </w:r>
      <w:r>
        <w:rPr>
          <w:noProof/>
        </w:rPr>
        <w:t xml:space="preserve"> to </w:t>
      </w:r>
      <w:r w:rsidRPr="00D22C53">
        <w:rPr>
          <w:noProof/>
        </w:rPr>
        <w:t>ApplicationUser</w:t>
      </w:r>
    </w:p>
    <w:p w14:paraId="59BA4A54" w14:textId="77777777" w:rsidR="00D22C53" w:rsidRDefault="00D22C53" w:rsidP="00D22C53">
      <w:r w:rsidRPr="00D22C53">
        <w:t xml:space="preserve">After scaffolding, the Identity pages (such as </w:t>
      </w:r>
      <w:r w:rsidRPr="00D22C53">
        <w:rPr>
          <w:rStyle w:val="CodeChar"/>
        </w:rPr>
        <w:t>Register.cshtml</w:t>
      </w:r>
      <w:r w:rsidRPr="00D22C53">
        <w:t xml:space="preserve"> and </w:t>
      </w:r>
      <w:r w:rsidRPr="00D22C53">
        <w:rPr>
          <w:rStyle w:val="CodeChar"/>
        </w:rPr>
        <w:t>Login.cshtml</w:t>
      </w:r>
      <w:r w:rsidRPr="00D22C53">
        <w:t xml:space="preserve">) will </w:t>
      </w:r>
      <w:r w:rsidRPr="00D22C53">
        <w:rPr>
          <w:b/>
          <w:bCs/>
        </w:rPr>
        <w:t xml:space="preserve">use </w:t>
      </w:r>
      <w:proofErr w:type="spellStart"/>
      <w:r w:rsidRPr="00D22C53">
        <w:rPr>
          <w:b/>
          <w:bCs/>
        </w:rPr>
        <w:t>IdentityUser</w:t>
      </w:r>
      <w:proofErr w:type="spellEnd"/>
      <w:r w:rsidRPr="00D22C53">
        <w:rPr>
          <w:b/>
          <w:bCs/>
        </w:rPr>
        <w:t xml:space="preserve"> by default</w:t>
      </w:r>
      <w:r w:rsidRPr="00D22C53">
        <w:t xml:space="preserve">. However, if you have a custom </w:t>
      </w:r>
      <w:r w:rsidRPr="00D22C53">
        <w:rPr>
          <w:rStyle w:val="CodeChar"/>
        </w:rPr>
        <w:t>ApplicationUser</w:t>
      </w:r>
      <w:r w:rsidRPr="00D22C53">
        <w:t xml:space="preserve"> class, you must </w:t>
      </w:r>
      <w:r w:rsidRPr="00D22C53">
        <w:rPr>
          <w:b/>
          <w:bCs/>
        </w:rPr>
        <w:t xml:space="preserve">update all </w:t>
      </w:r>
      <w:r w:rsidRPr="00D22C53">
        <w:t xml:space="preserve">occurrences of </w:t>
      </w:r>
      <w:proofErr w:type="spellStart"/>
      <w:r w:rsidRPr="00D22C53">
        <w:t>IdentityUser</w:t>
      </w:r>
      <w:proofErr w:type="spellEnd"/>
      <w:r w:rsidRPr="00D22C53">
        <w:t xml:space="preserve"> in the scaffolded files</w:t>
      </w:r>
      <w:r>
        <w:t>.</w:t>
      </w:r>
    </w:p>
    <w:p w14:paraId="2E0C2A6D" w14:textId="5D984226" w:rsidR="00D22C53" w:rsidRPr="00D22C53" w:rsidRDefault="00D22C53" w:rsidP="00D22C53">
      <w:pPr>
        <w:pStyle w:val="ListParagraph"/>
        <w:numPr>
          <w:ilvl w:val="0"/>
          <w:numId w:val="72"/>
        </w:numPr>
        <w:rPr>
          <w:rStyle w:val="CodeChar"/>
          <w:rFonts w:asciiTheme="minorHAnsi" w:hAnsiTheme="minorHAnsi"/>
          <w:b w:val="0"/>
          <w:noProof w:val="0"/>
        </w:rPr>
      </w:pPr>
      <w:r w:rsidRPr="00D22C53">
        <w:rPr>
          <w:bCs/>
        </w:rPr>
        <w:t xml:space="preserve">Update </w:t>
      </w:r>
      <w:r w:rsidRPr="00D22C53">
        <w:rPr>
          <w:rStyle w:val="CodeChar"/>
        </w:rPr>
        <w:t>Register.cshtml.cs</w:t>
      </w:r>
      <w:r w:rsidR="00F00B36">
        <w:rPr>
          <w:rStyle w:val="CodeChar"/>
        </w:rPr>
        <w:t xml:space="preserve">, </w:t>
      </w:r>
      <w:r w:rsidR="00F00B36" w:rsidRPr="00D22C53">
        <w:rPr>
          <w:rStyle w:val="CodeChar"/>
        </w:rPr>
        <w:t>Login.cshtml.cs</w:t>
      </w:r>
      <w:r w:rsidRPr="00D22C53">
        <w:rPr>
          <w:bCs/>
        </w:rPr>
        <w:t xml:space="preserve"> and </w:t>
      </w:r>
      <w:r w:rsidRPr="00D22C53">
        <w:rPr>
          <w:rStyle w:val="CodeChar"/>
        </w:rPr>
        <w:t>Lo</w:t>
      </w:r>
      <w:r w:rsidR="00F00B36">
        <w:rPr>
          <w:rStyle w:val="CodeChar"/>
        </w:rPr>
        <w:t>gout</w:t>
      </w:r>
      <w:r w:rsidRPr="00D22C53">
        <w:rPr>
          <w:rStyle w:val="CodeChar"/>
        </w:rPr>
        <w:t>.cshtml.cs</w:t>
      </w:r>
    </w:p>
    <w:p w14:paraId="6DB1263C" w14:textId="7EB4B5E8" w:rsidR="00D22C53" w:rsidRPr="00D22C53" w:rsidRDefault="00D22C53" w:rsidP="00D22C53">
      <w:pPr>
        <w:pStyle w:val="ListParagraph"/>
        <w:numPr>
          <w:ilvl w:val="0"/>
          <w:numId w:val="72"/>
        </w:numPr>
        <w:rPr>
          <w:b/>
          <w:bCs/>
        </w:rPr>
      </w:pPr>
      <w:proofErr w:type="gramStart"/>
      <w:r w:rsidRPr="00D22C53">
        <w:rPr>
          <w:b/>
          <w:bCs/>
        </w:rPr>
        <w:t>Apply</w:t>
      </w:r>
      <w:proofErr w:type="gramEnd"/>
      <w:r w:rsidRPr="00D22C53">
        <w:rPr>
          <w:b/>
          <w:bCs/>
        </w:rPr>
        <w:t xml:space="preserve"> Migrations</w:t>
      </w:r>
    </w:p>
    <w:p w14:paraId="53272E1F" w14:textId="19C2959A" w:rsidR="009732EF" w:rsidRDefault="009732EF" w:rsidP="009732EF">
      <w:pPr>
        <w:pStyle w:val="Heading3"/>
        <w:rPr>
          <w:noProof/>
        </w:rPr>
      </w:pPr>
      <w:r w:rsidRPr="009732EF">
        <w:rPr>
          <w:noProof/>
        </w:rPr>
        <w:t>Register a User and Extract User IDs from SSMS</w:t>
      </w:r>
    </w:p>
    <w:p w14:paraId="21FB5F1E" w14:textId="2874A62C" w:rsidR="00B81AF7" w:rsidRDefault="00B81AF7" w:rsidP="009732EF">
      <w:pPr>
        <w:pStyle w:val="ListParagraph"/>
        <w:numPr>
          <w:ilvl w:val="0"/>
          <w:numId w:val="69"/>
        </w:numPr>
      </w:pPr>
      <w:r w:rsidRPr="00B81AF7">
        <w:rPr>
          <w:b/>
          <w:bCs/>
        </w:rPr>
        <w:t xml:space="preserve">Editing </w:t>
      </w:r>
      <w:r w:rsidRPr="00B81AF7">
        <w:rPr>
          <w:rStyle w:val="CodeChar"/>
        </w:rPr>
        <w:t>_LoginPartial.cshtml</w:t>
      </w:r>
      <w:r w:rsidRPr="00B81AF7">
        <w:drawing>
          <wp:inline distT="0" distB="0" distL="0" distR="0" wp14:anchorId="789BE46F" wp14:editId="021B2E5C">
            <wp:extent cx="4025900" cy="901321"/>
            <wp:effectExtent l="152400" t="152400" r="355600" b="356235"/>
            <wp:docPr id="1686379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379131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5007" cy="9123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547E07" w14:textId="32F2A447" w:rsidR="00B81AF7" w:rsidRDefault="00B81AF7" w:rsidP="00B81AF7">
      <w:pPr>
        <w:pStyle w:val="ListParagraph"/>
      </w:pPr>
      <w:r w:rsidRPr="00B81AF7">
        <w:drawing>
          <wp:inline distT="0" distB="0" distL="0" distR="0" wp14:anchorId="2194F610" wp14:editId="77B1E3E1">
            <wp:extent cx="4025900" cy="1013886"/>
            <wp:effectExtent l="152400" t="152400" r="355600" b="358140"/>
            <wp:docPr id="48272650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26502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98508" cy="10321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6C42A7" w14:textId="77777777" w:rsidR="00B81AF7" w:rsidRDefault="00B81AF7" w:rsidP="00B81AF7">
      <w:pPr>
        <w:pStyle w:val="ListParagraph"/>
      </w:pPr>
      <w:r w:rsidRPr="00B81AF7">
        <w:t xml:space="preserve">By default, the </w:t>
      </w:r>
      <w:r w:rsidRPr="00B81AF7">
        <w:rPr>
          <w:rStyle w:val="CodeChar"/>
        </w:rPr>
        <w:t>_LoginPartial.cshtml</w:t>
      </w:r>
      <w:r w:rsidRPr="00B81AF7">
        <w:t xml:space="preserve"> file injects </w:t>
      </w:r>
      <w:r w:rsidRPr="00B81AF7">
        <w:rPr>
          <w:rStyle w:val="CodeChar"/>
        </w:rPr>
        <w:t>UserManager&lt;IdentityUser&gt;</w:t>
      </w:r>
      <w:r>
        <w:t xml:space="preserve"> </w:t>
      </w:r>
      <w:r w:rsidRPr="00B81AF7">
        <w:t xml:space="preserve">and </w:t>
      </w:r>
      <w:r w:rsidRPr="00B81AF7">
        <w:rPr>
          <w:rStyle w:val="CodeChar"/>
        </w:rPr>
        <w:t>SignInManager&lt;IdentityUser&gt;</w:t>
      </w:r>
      <w:r w:rsidRPr="00B81AF7">
        <w:t xml:space="preserve">. </w:t>
      </w:r>
    </w:p>
    <w:p w14:paraId="67D834EB" w14:textId="3DDA4250" w:rsidR="00B81AF7" w:rsidRPr="00B81AF7" w:rsidRDefault="00B81AF7" w:rsidP="00B81AF7">
      <w:pPr>
        <w:pStyle w:val="ListParagraph"/>
      </w:pPr>
      <w:r w:rsidRPr="00B81AF7">
        <w:t xml:space="preserve">However, since we are using </w:t>
      </w:r>
      <w:r w:rsidRPr="00B81AF7">
        <w:rPr>
          <w:rStyle w:val="CodeChar"/>
        </w:rPr>
        <w:t>ApplicationUser</w:t>
      </w:r>
      <w:r w:rsidRPr="00B81AF7">
        <w:t xml:space="preserve">, </w:t>
      </w:r>
      <w:r>
        <w:t>you</w:t>
      </w:r>
      <w:r w:rsidRPr="00B81AF7">
        <w:t xml:space="preserve"> must </w:t>
      </w:r>
      <w:r w:rsidRPr="00B81AF7">
        <w:rPr>
          <w:b/>
          <w:bCs/>
        </w:rPr>
        <w:t>update this file</w:t>
      </w:r>
      <w:r w:rsidRPr="00B81AF7">
        <w:t xml:space="preserve"> to prevent runtime errors</w:t>
      </w:r>
      <w:r>
        <w:t>.</w:t>
      </w:r>
    </w:p>
    <w:p w14:paraId="79E3E9CE" w14:textId="35CF86FC" w:rsidR="00D22C53" w:rsidRDefault="00D22C53" w:rsidP="00A604C9">
      <w:pPr>
        <w:pStyle w:val="ListParagraph"/>
        <w:numPr>
          <w:ilvl w:val="0"/>
          <w:numId w:val="69"/>
        </w:numPr>
        <w:ind w:left="360"/>
        <w:rPr>
          <w:b/>
          <w:bCs/>
        </w:rPr>
      </w:pPr>
      <w:r w:rsidRPr="00D22C53">
        <w:rPr>
          <w:b/>
          <w:bCs/>
        </w:rPr>
        <w:t>Remove Password Restrictions</w:t>
      </w:r>
    </w:p>
    <w:p w14:paraId="04F45431" w14:textId="35F46563" w:rsidR="00D22C53" w:rsidRPr="00D22C53" w:rsidRDefault="00D22C53" w:rsidP="00D22C53">
      <w:pPr>
        <w:pStyle w:val="ListParagraph"/>
        <w:ind w:left="360"/>
        <w:rPr>
          <w:b/>
          <w:bCs/>
        </w:rPr>
      </w:pPr>
      <w:r w:rsidRPr="00D22C53">
        <w:rPr>
          <w:b/>
          <w:bCs/>
        </w:rPr>
        <w:lastRenderedPageBreak/>
        <w:drawing>
          <wp:inline distT="0" distB="0" distL="0" distR="0" wp14:anchorId="7BE25556" wp14:editId="55AE7CF0">
            <wp:extent cx="4409392" cy="1384300"/>
            <wp:effectExtent l="152400" t="152400" r="353695" b="368300"/>
            <wp:docPr id="501237810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37810" name="Picture 1" descr="A screen shot of a computer code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9351" cy="14031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70B11F" w14:textId="049305D4" w:rsidR="005E71F2" w:rsidRPr="00D22C53" w:rsidRDefault="009732EF" w:rsidP="00A604C9">
      <w:pPr>
        <w:pStyle w:val="ListParagraph"/>
        <w:numPr>
          <w:ilvl w:val="0"/>
          <w:numId w:val="69"/>
        </w:numPr>
        <w:ind w:left="360"/>
      </w:pPr>
      <w:r w:rsidRPr="00B81AF7">
        <w:rPr>
          <w:b/>
          <w:bCs/>
        </w:rPr>
        <w:t>Run the Application</w:t>
      </w:r>
      <w:r w:rsidRPr="009732EF">
        <w:t xml:space="preserve"> and navigate to the </w:t>
      </w:r>
      <w:r w:rsidRPr="00B81AF7">
        <w:rPr>
          <w:b/>
          <w:bCs/>
        </w:rPr>
        <w:t>Register page</w:t>
      </w:r>
      <w:r w:rsidR="00B81AF7" w:rsidRPr="00B81AF7">
        <w:rPr>
          <w:b/>
          <w:bCs/>
        </w:rPr>
        <w:t>:</w:t>
      </w:r>
      <w:r w:rsidR="00B81AF7">
        <w:rPr>
          <w:b/>
          <w:bCs/>
        </w:rPr>
        <w:br/>
      </w:r>
      <w:r w:rsidRPr="009732EF">
        <w:drawing>
          <wp:inline distT="0" distB="0" distL="0" distR="0" wp14:anchorId="2E8C4F93" wp14:editId="2310ED07">
            <wp:extent cx="2929002" cy="876300"/>
            <wp:effectExtent l="152400" t="152400" r="367030" b="361950"/>
            <wp:docPr id="2106621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62125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9605" cy="891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5FF70A" w14:textId="09470202" w:rsidR="00D22C53" w:rsidRDefault="00F00B36" w:rsidP="00D22C53">
      <w:pPr>
        <w:pStyle w:val="ListParagraph"/>
        <w:ind w:left="360"/>
      </w:pPr>
      <w:r w:rsidRPr="00F00B36">
        <w:drawing>
          <wp:inline distT="0" distB="0" distL="0" distR="0" wp14:anchorId="0424B9C2" wp14:editId="12908B31">
            <wp:extent cx="2516505" cy="2337155"/>
            <wp:effectExtent l="152400" t="152400" r="360045" b="368300"/>
            <wp:docPr id="1302508432" name="Picture 1" descr="A screenshot of a logi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508432" name="Picture 1" descr="A screenshot of a login for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25447" cy="2345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BEA515" w14:textId="48AA8582" w:rsidR="00F00B36" w:rsidRDefault="00F00B36" w:rsidP="00D22C53">
      <w:pPr>
        <w:pStyle w:val="ListParagraph"/>
        <w:ind w:left="360"/>
      </w:pPr>
      <w:r w:rsidRPr="00F00B36">
        <w:drawing>
          <wp:inline distT="0" distB="0" distL="0" distR="0" wp14:anchorId="50D0B07B" wp14:editId="456D03C4">
            <wp:extent cx="2406650" cy="456162"/>
            <wp:effectExtent l="152400" t="152400" r="355600" b="363220"/>
            <wp:docPr id="1526063692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063692" name="Picture 1" descr="A close up of a sig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2425" cy="4610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36F2AB" w14:textId="477F19F9" w:rsidR="00712013" w:rsidRPr="00AB06DC" w:rsidRDefault="00712013" w:rsidP="00D22C53">
      <w:pPr>
        <w:pStyle w:val="ListParagraph"/>
        <w:ind w:left="360"/>
      </w:pPr>
      <w:r w:rsidRPr="00712013">
        <w:drawing>
          <wp:inline distT="0" distB="0" distL="0" distR="0" wp14:anchorId="72143E52" wp14:editId="49CBE470">
            <wp:extent cx="4241800" cy="713700"/>
            <wp:effectExtent l="152400" t="152400" r="349250" b="353695"/>
            <wp:docPr id="1118832359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832359" name="Picture 1" descr="A screenshot of a computer code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1708" cy="718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BCA203" w14:textId="4B175C3E" w:rsidR="0062588A" w:rsidRPr="0062588A" w:rsidRDefault="0062588A" w:rsidP="0062588A">
      <w:pPr>
        <w:pStyle w:val="Heading2"/>
      </w:pPr>
      <w:r>
        <w:lastRenderedPageBreak/>
        <w:t xml:space="preserve">Creating a </w:t>
      </w:r>
      <w:proofErr w:type="spellStart"/>
      <w:r>
        <w:t>DataProcessor</w:t>
      </w:r>
      <w:proofErr w:type="spellEnd"/>
      <w:r>
        <w:t xml:space="preserve"> static class</w:t>
      </w:r>
    </w:p>
    <w:p w14:paraId="33067616" w14:textId="77777777" w:rsidR="00D26A6A" w:rsidRDefault="00D26A6A" w:rsidP="00D26A6A">
      <w:pPr>
        <w:pStyle w:val="Heading3"/>
        <w:rPr>
          <w:noProof/>
        </w:rPr>
      </w:pPr>
      <w:r>
        <w:rPr>
          <w:noProof/>
        </w:rPr>
        <w:t>Seeding Files for Import</w:t>
      </w:r>
    </w:p>
    <w:p w14:paraId="326E6E6F" w14:textId="7A356BAF" w:rsidR="00D26A6A" w:rsidRDefault="00D26A6A" w:rsidP="00D26A6A">
      <w:pPr>
        <w:pStyle w:val="ListParagraph"/>
        <w:numPr>
          <w:ilvl w:val="0"/>
          <w:numId w:val="69"/>
        </w:numPr>
      </w:pPr>
      <w:r>
        <w:t xml:space="preserve">Additional </w:t>
      </w:r>
      <w:r w:rsidRPr="005E71F2">
        <w:rPr>
          <w:rStyle w:val="CodeChar"/>
        </w:rPr>
        <w:t>movies</w:t>
      </w:r>
      <w:r>
        <w:t xml:space="preserve"> to import:</w:t>
      </w:r>
      <w:r>
        <w:br/>
        <w:t xml:space="preserve"> </w:t>
      </w:r>
      <w:r>
        <w:object w:dxaOrig="1508" w:dyaOrig="983" w14:anchorId="3554B7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style="width:75.5pt;height:49pt" o:ole="" o:bordertopcolor="this" o:borderleftcolor="this" o:borderbottomcolor="this" o:borderrightcolor="this">
            <v:imagedata r:id="rId2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6" DrawAspect="Icon" ObjectID="_1803388413" r:id="rId22"/>
        </w:object>
      </w:r>
    </w:p>
    <w:p w14:paraId="518F6E6B" w14:textId="7E16FD1E" w:rsidR="00D26A6A" w:rsidRDefault="00D26A6A" w:rsidP="00D26A6A">
      <w:pPr>
        <w:pStyle w:val="ListParagraph"/>
        <w:numPr>
          <w:ilvl w:val="0"/>
          <w:numId w:val="69"/>
        </w:numPr>
      </w:pPr>
      <w:r w:rsidRPr="005E71F2">
        <w:rPr>
          <w:rStyle w:val="CodeChar"/>
        </w:rPr>
        <w:t>CinemasMovies</w:t>
      </w:r>
      <w:r>
        <w:t xml:space="preserve"> relations to import:</w:t>
      </w:r>
      <w:r>
        <w:br/>
      </w:r>
      <w:r w:rsidR="003C38BA">
        <w:object w:dxaOrig="1508" w:dyaOrig="983" w14:anchorId="0E02EEE5">
          <v:shape id="_x0000_i1059" type="#_x0000_t75" style="width:75.5pt;height:49pt" o:ole="">
            <v:imagedata r:id="rId2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59" DrawAspect="Icon" ObjectID="_1803388414" r:id="rId24"/>
        </w:object>
      </w:r>
    </w:p>
    <w:p w14:paraId="3C538351" w14:textId="5543BC90" w:rsidR="00D26A6A" w:rsidRDefault="00D26A6A" w:rsidP="00D26A6A">
      <w:pPr>
        <w:pStyle w:val="ListParagraph"/>
        <w:numPr>
          <w:ilvl w:val="0"/>
          <w:numId w:val="69"/>
        </w:numPr>
      </w:pPr>
      <w:r>
        <w:t>Tickets to import:</w:t>
      </w:r>
      <w:r>
        <w:br/>
      </w:r>
      <w:r w:rsidR="00AD1A7C">
        <w:object w:dxaOrig="1508" w:dyaOrig="983" w14:anchorId="22A5BCC7">
          <v:shape id="_x0000_i1065" type="#_x0000_t75" style="width:75.5pt;height:49pt" o:ole="" o:bordertopcolor="this" o:borderleftcolor="this" o:borderbottomcolor="this" o:borderrightcolor="this">
            <v:imagedata r:id="rId2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65" DrawAspect="Icon" ObjectID="_1803388415" r:id="rId26"/>
        </w:object>
      </w:r>
    </w:p>
    <w:p w14:paraId="6AE19C48" w14:textId="77777777" w:rsidR="00D26A6A" w:rsidRDefault="00D26A6A" w:rsidP="00D26A6A">
      <w:pPr>
        <w:ind w:left="360"/>
      </w:pPr>
      <w:r w:rsidRPr="00AB06DC">
        <w:t xml:space="preserve">Contains a </w:t>
      </w:r>
      <w:r w:rsidRPr="005E71F2">
        <w:rPr>
          <w:b/>
          <w:bCs/>
        </w:rPr>
        <w:t>list of predefined movies</w:t>
      </w:r>
      <w:r w:rsidRPr="00AB06DC">
        <w:t xml:space="preserve"> that will be imported into the database</w:t>
      </w:r>
    </w:p>
    <w:p w14:paraId="6C355889" w14:textId="77777777" w:rsidR="00D26A6A" w:rsidRDefault="00D26A6A" w:rsidP="00D26A6A">
      <w:pPr>
        <w:ind w:left="360"/>
      </w:pPr>
      <w:r w:rsidRPr="005E71F2">
        <w:t xml:space="preserve">The </w:t>
      </w:r>
      <w:r w:rsidRPr="005E71F2">
        <w:rPr>
          <w:rStyle w:val="CodeChar"/>
        </w:rPr>
        <w:t>tickets.xml</w:t>
      </w:r>
      <w:r w:rsidRPr="005E71F2">
        <w:t xml:space="preserve"> file includes ticket data with </w:t>
      </w:r>
      <w:r w:rsidRPr="005E71F2">
        <w:rPr>
          <w:b/>
          <w:bCs/>
        </w:rPr>
        <w:t>placeholders for `</w:t>
      </w:r>
      <w:proofErr w:type="spellStart"/>
      <w:r w:rsidRPr="005E71F2">
        <w:rPr>
          <w:b/>
          <w:bCs/>
        </w:rPr>
        <w:t>UserId</w:t>
      </w:r>
      <w:proofErr w:type="spellEnd"/>
      <w:r w:rsidRPr="005E71F2">
        <w:rPr>
          <w:b/>
          <w:bCs/>
        </w:rPr>
        <w:t>` elements</w:t>
      </w:r>
      <w:r w:rsidRPr="005E71F2">
        <w:t xml:space="preserve">. </w:t>
      </w:r>
    </w:p>
    <w:p w14:paraId="55926CA4" w14:textId="77777777" w:rsidR="00D26A6A" w:rsidRDefault="00D26A6A" w:rsidP="00D26A6A">
      <w:pPr>
        <w:ind w:left="360"/>
      </w:pPr>
      <w:r w:rsidRPr="005E71F2">
        <w:rPr>
          <w:b/>
          <w:bCs/>
        </w:rPr>
        <w:t>These values are initially **empty**</w:t>
      </w:r>
      <w:r w:rsidRPr="005E71F2">
        <w:t xml:space="preserve"> and can be updated once </w:t>
      </w:r>
      <w:r w:rsidRPr="005E71F2">
        <w:rPr>
          <w:b/>
          <w:bCs/>
        </w:rPr>
        <w:t>users are registered</w:t>
      </w:r>
      <w:r w:rsidRPr="005E71F2">
        <w:t xml:space="preserve"> through the default </w:t>
      </w:r>
      <w:r w:rsidRPr="005E71F2">
        <w:rPr>
          <w:rStyle w:val="CodeChar"/>
        </w:rPr>
        <w:t>**ASP.NET Identity**</w:t>
      </w:r>
      <w:r w:rsidRPr="005E71F2">
        <w:t xml:space="preserve"> registration functionality. </w:t>
      </w:r>
    </w:p>
    <w:p w14:paraId="6D5EA691" w14:textId="77777777" w:rsidR="00D26A6A" w:rsidRDefault="00D26A6A" w:rsidP="00D26A6A">
      <w:pPr>
        <w:ind w:left="360"/>
      </w:pPr>
      <w:r w:rsidRPr="005E71F2">
        <w:t>This ensures that ticket ownership can be correctly assigned.</w:t>
      </w:r>
    </w:p>
    <w:p w14:paraId="65088CF9" w14:textId="77777777" w:rsidR="00D26A6A" w:rsidRDefault="00D26A6A" w:rsidP="00D26A6A">
      <w:pPr>
        <w:pStyle w:val="Heading3"/>
        <w:rPr>
          <w:noProof/>
        </w:rPr>
      </w:pPr>
      <w:r w:rsidRPr="00712013">
        <w:rPr>
          <w:noProof/>
        </w:rPr>
        <w:t>Assigning Users to Tickets in the XML File</w:t>
      </w:r>
    </w:p>
    <w:p w14:paraId="141525FE" w14:textId="540D59F3" w:rsidR="00D26A6A" w:rsidRDefault="00D26A6A" w:rsidP="00D26A6A">
      <w:r w:rsidRPr="00712013">
        <w:t xml:space="preserve">Now that we have users created in the database, we need to </w:t>
      </w:r>
      <w:r w:rsidRPr="00712013">
        <w:rPr>
          <w:b/>
          <w:bCs/>
        </w:rPr>
        <w:t xml:space="preserve">update the </w:t>
      </w:r>
      <w:r>
        <w:rPr>
          <w:b/>
          <w:bCs/>
        </w:rPr>
        <w:t>t</w:t>
      </w:r>
      <w:r w:rsidRPr="00712013">
        <w:rPr>
          <w:b/>
          <w:bCs/>
        </w:rPr>
        <w:t>ickets.xml</w:t>
      </w:r>
      <w:r w:rsidRPr="00712013">
        <w:t xml:space="preserve"> file by </w:t>
      </w:r>
      <w:r w:rsidRPr="00712013">
        <w:rPr>
          <w:b/>
          <w:bCs/>
        </w:rPr>
        <w:t>assigning Id values</w:t>
      </w:r>
      <w:r w:rsidRPr="00712013">
        <w:t xml:space="preserve"> to each ticket.</w:t>
      </w:r>
    </w:p>
    <w:p w14:paraId="3E2F3D70" w14:textId="3069FC9F" w:rsidR="00D26A6A" w:rsidRDefault="00AD1A7C" w:rsidP="00D26A6A">
      <w:r w:rsidRPr="00AD1A7C">
        <w:drawing>
          <wp:inline distT="0" distB="0" distL="0" distR="0" wp14:anchorId="6D0D285D" wp14:editId="589FF9FD">
            <wp:extent cx="3583593" cy="3091815"/>
            <wp:effectExtent l="152400" t="152400" r="360045" b="356235"/>
            <wp:docPr id="1895420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2052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3178" cy="3108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A7748F" w14:textId="6D7F0D54" w:rsidR="00FC1935" w:rsidRDefault="0062588A" w:rsidP="0043693F">
      <w:pPr>
        <w:pStyle w:val="Heading3"/>
        <w:rPr>
          <w:noProof/>
        </w:rPr>
      </w:pPr>
      <w:r w:rsidRPr="0062588A">
        <w:rPr>
          <w:noProof/>
        </w:rPr>
        <w:lastRenderedPageBreak/>
        <w:t>Where to Place the DataProcessor Class?</w:t>
      </w:r>
    </w:p>
    <w:p w14:paraId="6B1E8A38" w14:textId="1A2F3AE4" w:rsidR="0043693F" w:rsidRPr="0062588A" w:rsidRDefault="0062588A" w:rsidP="0062588A">
      <w:pPr>
        <w:rPr>
          <w:b/>
          <w:bCs/>
        </w:rPr>
      </w:pPr>
      <w:r w:rsidRPr="0062588A">
        <w:rPr>
          <w:b/>
          <w:bCs/>
        </w:rPr>
        <w:t xml:space="preserve">The </w:t>
      </w:r>
      <w:proofErr w:type="spellStart"/>
      <w:r w:rsidRPr="0062588A">
        <w:rPr>
          <w:b/>
          <w:bCs/>
        </w:rPr>
        <w:t>DataProcessor</w:t>
      </w:r>
      <w:proofErr w:type="spellEnd"/>
      <w:r w:rsidRPr="0062588A">
        <w:rPr>
          <w:b/>
          <w:bCs/>
        </w:rPr>
        <w:t xml:space="preserve"> class should be placed in a logical and reusable location within your ASP.NET Core project</w:t>
      </w:r>
    </w:p>
    <w:p w14:paraId="6DE5E5FF" w14:textId="518E34E7" w:rsidR="0043693F" w:rsidRDefault="0043693F" w:rsidP="0043693F">
      <w:pPr>
        <w:rPr>
          <w:b/>
          <w:bCs/>
        </w:rPr>
      </w:pPr>
    </w:p>
    <w:p w14:paraId="03D93FA3" w14:textId="03E54AA4" w:rsidR="0043693F" w:rsidRDefault="006F0214" w:rsidP="0043693F">
      <w:pPr>
        <w:rPr>
          <w:b/>
          <w:bCs/>
        </w:rPr>
      </w:pPr>
      <w:r w:rsidRPr="006F0214">
        <w:rPr>
          <w:b/>
          <w:bCs/>
        </w:rPr>
        <w:drawing>
          <wp:inline distT="0" distB="0" distL="0" distR="0" wp14:anchorId="0E6D30DA" wp14:editId="506C6AD6">
            <wp:extent cx="2565400" cy="1636902"/>
            <wp:effectExtent l="152400" t="152400" r="368300" b="363855"/>
            <wp:docPr id="5310801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080195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83046" cy="1648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83358F" w14:textId="7063E9ED" w:rsidR="0062588A" w:rsidRDefault="0062588A" w:rsidP="0062588A">
      <w:pPr>
        <w:pStyle w:val="Heading3"/>
        <w:rPr>
          <w:noProof/>
        </w:rPr>
      </w:pPr>
      <w:r>
        <w:rPr>
          <w:noProof/>
        </w:rPr>
        <w:t>Creating</w:t>
      </w:r>
      <w:r w:rsidRPr="0062588A">
        <w:rPr>
          <w:noProof/>
        </w:rPr>
        <w:t xml:space="preserve"> DataProcessor </w:t>
      </w:r>
      <w:r>
        <w:rPr>
          <w:noProof/>
        </w:rPr>
        <w:t xml:space="preserve">Class Empty </w:t>
      </w:r>
      <w:r w:rsidRPr="0062588A">
        <w:rPr>
          <w:noProof/>
        </w:rPr>
        <w:t>Methods</w:t>
      </w:r>
    </w:p>
    <w:p w14:paraId="31B10297" w14:textId="71AB99EA" w:rsidR="006F0214" w:rsidRDefault="00C82D85" w:rsidP="006F0214">
      <w:r w:rsidRPr="00C82D85">
        <w:drawing>
          <wp:inline distT="0" distB="0" distL="0" distR="0" wp14:anchorId="5F3C8996" wp14:editId="3295481F">
            <wp:extent cx="5871492" cy="3048000"/>
            <wp:effectExtent l="152400" t="152400" r="358140" b="361950"/>
            <wp:docPr id="1741042229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42229" name="Picture 1" descr="A screenshot of a computer program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89016" cy="30570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C09DB6" w14:textId="31B43221" w:rsidR="00C82D85" w:rsidRPr="006F0214" w:rsidRDefault="003455EF" w:rsidP="006F0214">
      <w:r w:rsidRPr="003455EF">
        <w:drawing>
          <wp:inline distT="0" distB="0" distL="0" distR="0" wp14:anchorId="68F3F8E6" wp14:editId="47B3F4F9">
            <wp:extent cx="6626225" cy="1473200"/>
            <wp:effectExtent l="152400" t="152400" r="365125" b="355600"/>
            <wp:docPr id="566129364" name="Picture 1" descr="A computer code with many different colore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29364" name="Picture 1" descr="A computer code with many different colored text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73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4BE99C" w14:textId="4395F471" w:rsidR="006F0214" w:rsidRDefault="006F0214" w:rsidP="006F0214">
      <w:pPr>
        <w:pStyle w:val="Heading3"/>
        <w:rPr>
          <w:noProof/>
        </w:rPr>
      </w:pPr>
      <w:r w:rsidRPr="006F0214">
        <w:rPr>
          <w:noProof/>
        </w:rPr>
        <w:lastRenderedPageBreak/>
        <w:t>Create a Folder for Data Files</w:t>
      </w:r>
    </w:p>
    <w:p w14:paraId="4B1697F1" w14:textId="74B83B25" w:rsidR="00CF7887" w:rsidRPr="00943DD2" w:rsidRDefault="006F0214" w:rsidP="00943DD2">
      <w:pPr>
        <w:rPr>
          <w:b/>
          <w:bCs/>
        </w:rPr>
      </w:pPr>
      <w:r w:rsidRPr="006F0214">
        <w:rPr>
          <w:b/>
          <w:bCs/>
        </w:rPr>
        <w:drawing>
          <wp:inline distT="0" distB="0" distL="0" distR="0" wp14:anchorId="5F671D31" wp14:editId="4AC33502">
            <wp:extent cx="2819400" cy="2613103"/>
            <wp:effectExtent l="152400" t="152400" r="361950" b="358775"/>
            <wp:docPr id="1130689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689749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41973" cy="2634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A78173" w14:textId="77777777" w:rsidR="00943DD2" w:rsidRPr="00943DD2" w:rsidRDefault="00943DD2" w:rsidP="00943DD2">
      <w:pPr>
        <w:pStyle w:val="Heading2"/>
      </w:pPr>
      <w:r w:rsidRPr="00943DD2">
        <w:t>Triggering DataProcessor When the App Starts</w:t>
      </w:r>
    </w:p>
    <w:p w14:paraId="667CEF27" w14:textId="77777777" w:rsidR="00943DD2" w:rsidRDefault="00943DD2" w:rsidP="00943DD2">
      <w:pPr>
        <w:pStyle w:val="ListParagraph"/>
        <w:numPr>
          <w:ilvl w:val="0"/>
          <w:numId w:val="55"/>
        </w:numPr>
        <w:rPr>
          <w:b/>
          <w:bCs/>
        </w:rPr>
      </w:pPr>
      <w:r w:rsidRPr="00943DD2">
        <w:rPr>
          <w:b/>
          <w:bCs/>
        </w:rPr>
        <w:t xml:space="preserve">To execute the DataProcessor at startup, we need to modify Program.cs to call DataSeeder. </w:t>
      </w:r>
    </w:p>
    <w:p w14:paraId="4601BF0B" w14:textId="1E1353A7" w:rsidR="00943DD2" w:rsidRDefault="00943DD2" w:rsidP="00943DD2">
      <w:pPr>
        <w:pStyle w:val="ListParagraph"/>
        <w:numPr>
          <w:ilvl w:val="0"/>
          <w:numId w:val="55"/>
        </w:numPr>
        <w:rPr>
          <w:b/>
          <w:bCs/>
        </w:rPr>
      </w:pPr>
      <w:r w:rsidRPr="00943DD2">
        <w:rPr>
          <w:b/>
          <w:bCs/>
        </w:rPr>
        <w:t>This will ensure that the data is imported when the application starts.</w:t>
      </w:r>
    </w:p>
    <w:p w14:paraId="1C03965A" w14:textId="10C2F70B" w:rsidR="0005386F" w:rsidRPr="0005386F" w:rsidRDefault="009E69E8" w:rsidP="0005386F">
      <w:pPr>
        <w:rPr>
          <w:b/>
          <w:bCs/>
        </w:rPr>
      </w:pPr>
      <w:r w:rsidRPr="009E69E8">
        <w:rPr>
          <w:b/>
          <w:bCs/>
        </w:rPr>
        <w:drawing>
          <wp:inline distT="0" distB="0" distL="0" distR="0" wp14:anchorId="228C2230" wp14:editId="06E4AE48">
            <wp:extent cx="4514850" cy="1589608"/>
            <wp:effectExtent l="152400" t="152400" r="361950" b="353695"/>
            <wp:docPr id="210189228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892288" name="Picture 1" descr="A screen shot of a computer program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39367" cy="1598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67537C" w14:textId="5766539A" w:rsidR="00292990" w:rsidRDefault="0005386F" w:rsidP="00943DD2">
      <w:pPr>
        <w:pStyle w:val="Heading4"/>
        <w:rPr>
          <w:noProof/>
        </w:rPr>
      </w:pPr>
      <w:r>
        <w:rPr>
          <w:noProof/>
        </w:rPr>
        <w:t>Comment Out the Following Lines</w:t>
      </w:r>
    </w:p>
    <w:p w14:paraId="4C2D7806" w14:textId="1821B5D4" w:rsidR="0007236A" w:rsidRDefault="00C82D85" w:rsidP="0005386F">
      <w:r w:rsidRPr="00C82D85">
        <w:drawing>
          <wp:inline distT="0" distB="0" distL="0" distR="0" wp14:anchorId="604933F2" wp14:editId="2032FEE2">
            <wp:extent cx="5324645" cy="1714500"/>
            <wp:effectExtent l="152400" t="152400" r="371475" b="361950"/>
            <wp:docPr id="106370037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700372" name="Picture 1" descr="A screen shot of a computer program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27354" cy="17153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EFE4DC" w14:textId="359C7BD5" w:rsidR="002C64CF" w:rsidRPr="003455EF" w:rsidRDefault="0005386F" w:rsidP="0005386F">
      <w:pPr>
        <w:pStyle w:val="ListParagraph"/>
        <w:numPr>
          <w:ilvl w:val="0"/>
          <w:numId w:val="55"/>
        </w:numPr>
      </w:pPr>
      <w:r w:rsidRPr="003455EF">
        <w:lastRenderedPageBreak/>
        <w:t xml:space="preserve">We will </w:t>
      </w:r>
      <w:proofErr w:type="gramStart"/>
      <w:r w:rsidRPr="003455EF">
        <w:rPr>
          <w:b/>
          <w:bCs/>
        </w:rPr>
        <w:t>uncomment</w:t>
      </w:r>
      <w:proofErr w:type="gramEnd"/>
      <w:r w:rsidRPr="003455EF">
        <w:rPr>
          <w:b/>
          <w:bCs/>
        </w:rPr>
        <w:t xml:space="preserve"> one by one</w:t>
      </w:r>
      <w:r w:rsidRPr="003455EF">
        <w:t xml:space="preserve"> the </w:t>
      </w:r>
      <w:r w:rsidRPr="003455EF">
        <w:rPr>
          <w:rStyle w:val="CodeChar"/>
        </w:rPr>
        <w:t>DataProcessor</w:t>
      </w:r>
      <w:r w:rsidRPr="003455EF">
        <w:t xml:space="preserve"> methods, and seed the new entries in the database</w:t>
      </w:r>
    </w:p>
    <w:p w14:paraId="01F301A9" w14:textId="795A7CE9" w:rsidR="003455EF" w:rsidRDefault="003455EF" w:rsidP="003455EF">
      <w:pPr>
        <w:pStyle w:val="Heading4"/>
        <w:rPr>
          <w:noProof/>
        </w:rPr>
      </w:pPr>
      <w:r>
        <w:rPr>
          <w:noProof/>
        </w:rPr>
        <w:t>Import Movies From Json</w:t>
      </w:r>
    </w:p>
    <w:p w14:paraId="7E53A7D9" w14:textId="1AA8898E" w:rsidR="00B76A7C" w:rsidRDefault="003455EF" w:rsidP="00C8087E">
      <w:r w:rsidRPr="003455EF">
        <w:drawing>
          <wp:inline distT="0" distB="0" distL="0" distR="0" wp14:anchorId="4EB1C24F" wp14:editId="35613737">
            <wp:extent cx="6229350" cy="2658294"/>
            <wp:effectExtent l="152400" t="152400" r="361950" b="370840"/>
            <wp:docPr id="1811872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87231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35474" cy="26609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84FE91" w14:textId="370165AA" w:rsidR="003455EF" w:rsidRDefault="003455EF" w:rsidP="003455EF">
      <w:pPr>
        <w:pStyle w:val="Heading4"/>
        <w:rPr>
          <w:noProof/>
        </w:rPr>
      </w:pPr>
      <w:r>
        <w:rPr>
          <w:noProof/>
        </w:rPr>
        <w:t>Ensure Movies are Imported Successfully</w:t>
      </w:r>
    </w:p>
    <w:p w14:paraId="448D7FDF" w14:textId="362B925D" w:rsidR="005E2684" w:rsidRDefault="002933DA" w:rsidP="003455EF">
      <w:r w:rsidRPr="002933DA">
        <w:drawing>
          <wp:inline distT="0" distB="0" distL="0" distR="0" wp14:anchorId="409AD20D" wp14:editId="75FC82C8">
            <wp:extent cx="3917950" cy="4263651"/>
            <wp:effectExtent l="152400" t="152400" r="368300" b="365760"/>
            <wp:docPr id="15621831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183164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28390" cy="42750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C9A0C5" w14:textId="3ABC198F" w:rsidR="002933DA" w:rsidRPr="008670F1" w:rsidRDefault="002933DA" w:rsidP="002933DA">
      <w:pPr>
        <w:pStyle w:val="Heading2"/>
      </w:pPr>
      <w:r>
        <w:lastRenderedPageBreak/>
        <w:t>Next Steps for Import:</w:t>
      </w:r>
    </w:p>
    <w:p w14:paraId="3E3AEE5C" w14:textId="274FB0FC" w:rsidR="002933DA" w:rsidRDefault="002933DA" w:rsidP="002933DA">
      <w:pPr>
        <w:pStyle w:val="Heading4"/>
        <w:rPr>
          <w:noProof/>
        </w:rPr>
      </w:pPr>
      <w:r>
        <w:rPr>
          <w:noProof/>
        </w:rPr>
        <w:t>ImportCinemasMoviesFromJson</w:t>
      </w:r>
    </w:p>
    <w:p w14:paraId="7EFE7845" w14:textId="4B654F0D" w:rsidR="00AD1A7C" w:rsidRPr="00DA28AB" w:rsidRDefault="00AD1A7C" w:rsidP="00AD1A7C">
      <w:pPr>
        <w:pStyle w:val="ListParagraph"/>
        <w:numPr>
          <w:ilvl w:val="0"/>
          <w:numId w:val="55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Create a </w:t>
      </w:r>
      <w:r w:rsidRPr="00AD1A7C">
        <w:rPr>
          <w:rStyle w:val="CodeChar"/>
        </w:rPr>
        <w:t>CinemaMovieDTO</w:t>
      </w:r>
    </w:p>
    <w:p w14:paraId="16D5B5F5" w14:textId="331D0FF2" w:rsidR="00DA28AB" w:rsidRDefault="00DA28AB" w:rsidP="00DA28AB">
      <w:r w:rsidRPr="00DA28AB">
        <w:drawing>
          <wp:inline distT="0" distB="0" distL="0" distR="0" wp14:anchorId="7CF97327" wp14:editId="2EF8D3D1">
            <wp:extent cx="3439005" cy="1810003"/>
            <wp:effectExtent l="152400" t="152400" r="352425" b="361950"/>
            <wp:docPr id="17514306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430618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1810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E0BFF" w14:textId="64861058" w:rsidR="00DA28AB" w:rsidRDefault="00DA28AB" w:rsidP="00DA28AB">
      <w:r w:rsidRPr="00DA28AB">
        <w:drawing>
          <wp:inline distT="0" distB="0" distL="0" distR="0" wp14:anchorId="7EC132B4" wp14:editId="78AB16F6">
            <wp:extent cx="4329038" cy="2390775"/>
            <wp:effectExtent l="152400" t="152400" r="357505" b="352425"/>
            <wp:docPr id="116622867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228672" name="Picture 1" descr="A screen shot of a computer program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32764" cy="23928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545A16" w14:textId="79D68830" w:rsidR="008670F1" w:rsidRPr="008670F1" w:rsidRDefault="008670F1" w:rsidP="008670F1">
      <w:r w:rsidRPr="008670F1">
        <w:drawing>
          <wp:inline distT="0" distB="0" distL="0" distR="0" wp14:anchorId="4B7EB2F3" wp14:editId="37768117">
            <wp:extent cx="5772150" cy="1849743"/>
            <wp:effectExtent l="152400" t="152400" r="361950" b="360680"/>
            <wp:docPr id="213728558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285581" name="Picture 1" descr="A screen shot of a computer program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82142" cy="1852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145D93" w14:textId="1AD608B3" w:rsidR="002933DA" w:rsidRDefault="002933DA" w:rsidP="002933DA">
      <w:pPr>
        <w:pStyle w:val="Heading4"/>
        <w:rPr>
          <w:noProof/>
        </w:rPr>
      </w:pPr>
      <w:r>
        <w:rPr>
          <w:noProof/>
        </w:rPr>
        <w:t>ImportTicketsFromXML</w:t>
      </w:r>
    </w:p>
    <w:p w14:paraId="595AD360" w14:textId="77777777" w:rsidR="002933DA" w:rsidRPr="008670F1" w:rsidRDefault="002933DA" w:rsidP="003455EF">
      <w:pPr>
        <w:rPr>
          <w:lang w:val="bg-BG"/>
        </w:rPr>
      </w:pPr>
    </w:p>
    <w:sectPr w:rsidR="002933DA" w:rsidRPr="008670F1" w:rsidSect="00EA4F0E">
      <w:headerReference w:type="default" r:id="rId39"/>
      <w:footerReference w:type="default" r:id="rId40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1D498" w14:textId="77777777" w:rsidR="00540E78" w:rsidRDefault="00540E78" w:rsidP="008068A2">
      <w:pPr>
        <w:spacing w:after="0" w:line="240" w:lineRule="auto"/>
      </w:pPr>
      <w:r>
        <w:separator/>
      </w:r>
    </w:p>
  </w:endnote>
  <w:endnote w:type="continuationSeparator" w:id="0">
    <w:p w14:paraId="69254BB0" w14:textId="77777777" w:rsidR="00540E78" w:rsidRDefault="00540E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B4DEF" w14:textId="77777777" w:rsidR="00540E78" w:rsidRDefault="00540E78" w:rsidP="008068A2">
      <w:pPr>
        <w:spacing w:after="0" w:line="240" w:lineRule="auto"/>
      </w:pPr>
      <w:r>
        <w:separator/>
      </w:r>
    </w:p>
  </w:footnote>
  <w:footnote w:type="continuationSeparator" w:id="0">
    <w:p w14:paraId="5DD44861" w14:textId="77777777" w:rsidR="00540E78" w:rsidRDefault="00540E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26A69"/>
    <w:multiLevelType w:val="hybridMultilevel"/>
    <w:tmpl w:val="1424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84CD6"/>
    <w:multiLevelType w:val="hybridMultilevel"/>
    <w:tmpl w:val="3AE48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9E0153"/>
    <w:multiLevelType w:val="hybridMultilevel"/>
    <w:tmpl w:val="DFD22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FF2A44"/>
    <w:multiLevelType w:val="hybridMultilevel"/>
    <w:tmpl w:val="7648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39378E"/>
    <w:multiLevelType w:val="hybridMultilevel"/>
    <w:tmpl w:val="11486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5D17B3"/>
    <w:multiLevelType w:val="hybridMultilevel"/>
    <w:tmpl w:val="06380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E765B1"/>
    <w:multiLevelType w:val="hybridMultilevel"/>
    <w:tmpl w:val="FDF2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2025BE"/>
    <w:multiLevelType w:val="hybridMultilevel"/>
    <w:tmpl w:val="BADAF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2B55B8E"/>
    <w:multiLevelType w:val="hybridMultilevel"/>
    <w:tmpl w:val="527A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EB26DC"/>
    <w:multiLevelType w:val="hybridMultilevel"/>
    <w:tmpl w:val="E33CF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4545B23"/>
    <w:multiLevelType w:val="hybridMultilevel"/>
    <w:tmpl w:val="2FD0A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6BF21BE"/>
    <w:multiLevelType w:val="hybridMultilevel"/>
    <w:tmpl w:val="7A9671B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0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F2D170F"/>
    <w:multiLevelType w:val="hybridMultilevel"/>
    <w:tmpl w:val="8E6A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1565CC5"/>
    <w:multiLevelType w:val="hybridMultilevel"/>
    <w:tmpl w:val="68FC2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2983534"/>
    <w:multiLevelType w:val="hybridMultilevel"/>
    <w:tmpl w:val="9B5ED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3CA77B4"/>
    <w:multiLevelType w:val="hybridMultilevel"/>
    <w:tmpl w:val="27CE5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5CB6528"/>
    <w:multiLevelType w:val="hybridMultilevel"/>
    <w:tmpl w:val="ED044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6437602"/>
    <w:multiLevelType w:val="hybridMultilevel"/>
    <w:tmpl w:val="1B9EF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89B4105"/>
    <w:multiLevelType w:val="multilevel"/>
    <w:tmpl w:val="1A941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88139E0"/>
    <w:multiLevelType w:val="hybridMultilevel"/>
    <w:tmpl w:val="F22A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6"/>
  </w:num>
  <w:num w:numId="2" w16cid:durableId="887492382">
    <w:abstractNumId w:val="28"/>
  </w:num>
  <w:num w:numId="3" w16cid:durableId="643774434">
    <w:abstractNumId w:val="12"/>
  </w:num>
  <w:num w:numId="4" w16cid:durableId="847330272">
    <w:abstractNumId w:val="37"/>
  </w:num>
  <w:num w:numId="5" w16cid:durableId="1014266414">
    <w:abstractNumId w:val="5"/>
  </w:num>
  <w:num w:numId="6" w16cid:durableId="237599141">
    <w:abstractNumId w:val="1"/>
  </w:num>
  <w:num w:numId="7" w16cid:durableId="289630395">
    <w:abstractNumId w:val="14"/>
  </w:num>
  <w:num w:numId="8" w16cid:durableId="1594969010">
    <w:abstractNumId w:val="36"/>
  </w:num>
  <w:num w:numId="9" w16cid:durableId="518743953">
    <w:abstractNumId w:val="0"/>
  </w:num>
  <w:num w:numId="10" w16cid:durableId="336537123">
    <w:abstractNumId w:val="32"/>
  </w:num>
  <w:num w:numId="11" w16cid:durableId="1457943242">
    <w:abstractNumId w:val="67"/>
  </w:num>
  <w:num w:numId="12" w16cid:durableId="612906749">
    <w:abstractNumId w:val="31"/>
  </w:num>
  <w:num w:numId="13" w16cid:durableId="1790392277">
    <w:abstractNumId w:val="18"/>
  </w:num>
  <w:num w:numId="14" w16cid:durableId="785075470">
    <w:abstractNumId w:val="58"/>
  </w:num>
  <w:num w:numId="15" w16cid:durableId="277032062">
    <w:abstractNumId w:val="24"/>
  </w:num>
  <w:num w:numId="16" w16cid:durableId="1856189562">
    <w:abstractNumId w:val="52"/>
  </w:num>
  <w:num w:numId="17" w16cid:durableId="1269921608">
    <w:abstractNumId w:val="39"/>
  </w:num>
  <w:num w:numId="18" w16cid:durableId="1776829268">
    <w:abstractNumId w:val="15"/>
  </w:num>
  <w:num w:numId="19" w16cid:durableId="350183410">
    <w:abstractNumId w:val="17"/>
  </w:num>
  <w:num w:numId="20" w16cid:durableId="1652977138">
    <w:abstractNumId w:val="29"/>
  </w:num>
  <w:num w:numId="21" w16cid:durableId="380054521">
    <w:abstractNumId w:val="10"/>
  </w:num>
  <w:num w:numId="22" w16cid:durableId="566887112">
    <w:abstractNumId w:val="55"/>
  </w:num>
  <w:num w:numId="23" w16cid:durableId="848838582">
    <w:abstractNumId w:val="71"/>
  </w:num>
  <w:num w:numId="24" w16cid:durableId="1249778063">
    <w:abstractNumId w:val="23"/>
  </w:num>
  <w:num w:numId="25" w16cid:durableId="1165559009">
    <w:abstractNumId w:val="47"/>
  </w:num>
  <w:num w:numId="26" w16cid:durableId="1901673962">
    <w:abstractNumId w:val="66"/>
  </w:num>
  <w:num w:numId="27" w16cid:durableId="115410844">
    <w:abstractNumId w:val="20"/>
  </w:num>
  <w:num w:numId="28" w16cid:durableId="328138848">
    <w:abstractNumId w:val="16"/>
  </w:num>
  <w:num w:numId="29" w16cid:durableId="280500615">
    <w:abstractNumId w:val="68"/>
  </w:num>
  <w:num w:numId="30" w16cid:durableId="1813788359">
    <w:abstractNumId w:val="27"/>
  </w:num>
  <w:num w:numId="31" w16cid:durableId="2000305192">
    <w:abstractNumId w:val="4"/>
  </w:num>
  <w:num w:numId="32" w16cid:durableId="1371108294">
    <w:abstractNumId w:val="44"/>
  </w:num>
  <w:num w:numId="33" w16cid:durableId="2003006710">
    <w:abstractNumId w:val="50"/>
  </w:num>
  <w:num w:numId="34" w16cid:durableId="977344120">
    <w:abstractNumId w:val="30"/>
  </w:num>
  <w:num w:numId="35" w16cid:durableId="494299925">
    <w:abstractNumId w:val="59"/>
  </w:num>
  <w:num w:numId="36" w16cid:durableId="1570068224">
    <w:abstractNumId w:val="65"/>
  </w:num>
  <w:num w:numId="37" w16cid:durableId="1201553993">
    <w:abstractNumId w:val="22"/>
  </w:num>
  <w:num w:numId="38" w16cid:durableId="589192985">
    <w:abstractNumId w:val="9"/>
  </w:num>
  <w:num w:numId="39" w16cid:durableId="623387568">
    <w:abstractNumId w:val="38"/>
  </w:num>
  <w:num w:numId="40" w16cid:durableId="958874983">
    <w:abstractNumId w:val="45"/>
  </w:num>
  <w:num w:numId="41" w16cid:durableId="2064985141">
    <w:abstractNumId w:val="8"/>
  </w:num>
  <w:num w:numId="42" w16cid:durableId="796682648">
    <w:abstractNumId w:val="25"/>
  </w:num>
  <w:num w:numId="43" w16cid:durableId="934366878">
    <w:abstractNumId w:val="41"/>
  </w:num>
  <w:num w:numId="44" w16cid:durableId="40860279">
    <w:abstractNumId w:val="69"/>
  </w:num>
  <w:num w:numId="45" w16cid:durableId="1294092198">
    <w:abstractNumId w:val="53"/>
  </w:num>
  <w:num w:numId="46" w16cid:durableId="304506745">
    <w:abstractNumId w:val="40"/>
  </w:num>
  <w:num w:numId="47" w16cid:durableId="308483166">
    <w:abstractNumId w:val="3"/>
  </w:num>
  <w:num w:numId="48" w16cid:durableId="535117181">
    <w:abstractNumId w:val="26"/>
  </w:num>
  <w:num w:numId="49" w16cid:durableId="1886722550">
    <w:abstractNumId w:val="7"/>
  </w:num>
  <w:num w:numId="50" w16cid:durableId="1572544392">
    <w:abstractNumId w:val="63"/>
  </w:num>
  <w:num w:numId="51" w16cid:durableId="36517386">
    <w:abstractNumId w:val="64"/>
  </w:num>
  <w:num w:numId="52" w16cid:durableId="113915072">
    <w:abstractNumId w:val="56"/>
  </w:num>
  <w:num w:numId="53" w16cid:durableId="1803304570">
    <w:abstractNumId w:val="11"/>
  </w:num>
  <w:num w:numId="54" w16cid:durableId="2136870230">
    <w:abstractNumId w:val="43"/>
  </w:num>
  <w:num w:numId="55" w16cid:durableId="2064402794">
    <w:abstractNumId w:val="21"/>
  </w:num>
  <w:num w:numId="56" w16cid:durableId="91711659">
    <w:abstractNumId w:val="42"/>
  </w:num>
  <w:num w:numId="57" w16cid:durableId="1786196697">
    <w:abstractNumId w:val="46"/>
  </w:num>
  <w:num w:numId="58" w16cid:durableId="1087070558">
    <w:abstractNumId w:val="13"/>
  </w:num>
  <w:num w:numId="59" w16cid:durableId="2044741427">
    <w:abstractNumId w:val="33"/>
  </w:num>
  <w:num w:numId="60" w16cid:durableId="1931428710">
    <w:abstractNumId w:val="60"/>
  </w:num>
  <w:num w:numId="61" w16cid:durableId="1335112916">
    <w:abstractNumId w:val="48"/>
  </w:num>
  <w:num w:numId="62" w16cid:durableId="500197552">
    <w:abstractNumId w:val="61"/>
  </w:num>
  <w:num w:numId="63" w16cid:durableId="479808380">
    <w:abstractNumId w:val="19"/>
  </w:num>
  <w:num w:numId="64" w16cid:durableId="1093818662">
    <w:abstractNumId w:val="49"/>
  </w:num>
  <w:num w:numId="65" w16cid:durableId="1116875205">
    <w:abstractNumId w:val="62"/>
  </w:num>
  <w:num w:numId="66" w16cid:durableId="1208420238">
    <w:abstractNumId w:val="2"/>
  </w:num>
  <w:num w:numId="67" w16cid:durableId="353650998">
    <w:abstractNumId w:val="54"/>
  </w:num>
  <w:num w:numId="68" w16cid:durableId="1479609844">
    <w:abstractNumId w:val="70"/>
  </w:num>
  <w:num w:numId="69" w16cid:durableId="855001327">
    <w:abstractNumId w:val="34"/>
  </w:num>
  <w:num w:numId="70" w16cid:durableId="651446058">
    <w:abstractNumId w:val="51"/>
  </w:num>
  <w:num w:numId="71" w16cid:durableId="357050828">
    <w:abstractNumId w:val="35"/>
  </w:num>
  <w:num w:numId="72" w16cid:durableId="1452360794">
    <w:abstractNumId w:val="57"/>
  </w:num>
  <w:num w:numId="73" w16cid:durableId="1434857682">
    <w:abstractNumId w:val="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45F5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4860"/>
    <w:rsid w:val="0005386F"/>
    <w:rsid w:val="00064D15"/>
    <w:rsid w:val="00071C02"/>
    <w:rsid w:val="0007236A"/>
    <w:rsid w:val="00083D44"/>
    <w:rsid w:val="00084489"/>
    <w:rsid w:val="0008559D"/>
    <w:rsid w:val="00086727"/>
    <w:rsid w:val="000902AC"/>
    <w:rsid w:val="0009209B"/>
    <w:rsid w:val="000A5052"/>
    <w:rsid w:val="000A6794"/>
    <w:rsid w:val="000A7DD2"/>
    <w:rsid w:val="000B3586"/>
    <w:rsid w:val="000B39E6"/>
    <w:rsid w:val="000B56F0"/>
    <w:rsid w:val="000C5361"/>
    <w:rsid w:val="000C64A3"/>
    <w:rsid w:val="000D41A0"/>
    <w:rsid w:val="000D41D8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490A"/>
    <w:rsid w:val="001275B9"/>
    <w:rsid w:val="00127A28"/>
    <w:rsid w:val="0013168C"/>
    <w:rsid w:val="001340AE"/>
    <w:rsid w:val="00141C13"/>
    <w:rsid w:val="00141C4E"/>
    <w:rsid w:val="00142C75"/>
    <w:rsid w:val="0014319F"/>
    <w:rsid w:val="001449E8"/>
    <w:rsid w:val="00144DE0"/>
    <w:rsid w:val="00155869"/>
    <w:rsid w:val="00155C3A"/>
    <w:rsid w:val="00156CAC"/>
    <w:rsid w:val="001619DF"/>
    <w:rsid w:val="00164CDC"/>
    <w:rsid w:val="00164FAA"/>
    <w:rsid w:val="00166BA8"/>
    <w:rsid w:val="00167CF1"/>
    <w:rsid w:val="00171021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346F"/>
    <w:rsid w:val="001A4389"/>
    <w:rsid w:val="001A5A9B"/>
    <w:rsid w:val="001A6728"/>
    <w:rsid w:val="001B2214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2014C4"/>
    <w:rsid w:val="00202683"/>
    <w:rsid w:val="00205A30"/>
    <w:rsid w:val="00207D66"/>
    <w:rsid w:val="002139EC"/>
    <w:rsid w:val="002143EB"/>
    <w:rsid w:val="00215FCE"/>
    <w:rsid w:val="002300A4"/>
    <w:rsid w:val="00231CA0"/>
    <w:rsid w:val="002326A7"/>
    <w:rsid w:val="00232E7D"/>
    <w:rsid w:val="00241FD0"/>
    <w:rsid w:val="002425FE"/>
    <w:rsid w:val="00253814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819B5"/>
    <w:rsid w:val="00281F82"/>
    <w:rsid w:val="002835B9"/>
    <w:rsid w:val="002853F4"/>
    <w:rsid w:val="00285941"/>
    <w:rsid w:val="002914FF"/>
    <w:rsid w:val="0029164B"/>
    <w:rsid w:val="002928DF"/>
    <w:rsid w:val="00292990"/>
    <w:rsid w:val="002933DA"/>
    <w:rsid w:val="0029426D"/>
    <w:rsid w:val="00295A8F"/>
    <w:rsid w:val="00296639"/>
    <w:rsid w:val="002A2D2D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64CF"/>
    <w:rsid w:val="002C71C6"/>
    <w:rsid w:val="002D07CA"/>
    <w:rsid w:val="002D18C0"/>
    <w:rsid w:val="002D5931"/>
    <w:rsid w:val="002F2D24"/>
    <w:rsid w:val="002F437A"/>
    <w:rsid w:val="00300E99"/>
    <w:rsid w:val="00303AD5"/>
    <w:rsid w:val="00305122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5EF"/>
    <w:rsid w:val="003458DE"/>
    <w:rsid w:val="00360A82"/>
    <w:rsid w:val="00364324"/>
    <w:rsid w:val="0036731A"/>
    <w:rsid w:val="00372554"/>
    <w:rsid w:val="00373861"/>
    <w:rsid w:val="00380A57"/>
    <w:rsid w:val="003817EF"/>
    <w:rsid w:val="00381E9B"/>
    <w:rsid w:val="003824E1"/>
    <w:rsid w:val="00382A45"/>
    <w:rsid w:val="00383681"/>
    <w:rsid w:val="00391EC1"/>
    <w:rsid w:val="00395AF5"/>
    <w:rsid w:val="003A1601"/>
    <w:rsid w:val="003A16C9"/>
    <w:rsid w:val="003A33F9"/>
    <w:rsid w:val="003A5602"/>
    <w:rsid w:val="003B0278"/>
    <w:rsid w:val="003B092E"/>
    <w:rsid w:val="003B1846"/>
    <w:rsid w:val="003B387C"/>
    <w:rsid w:val="003B6A53"/>
    <w:rsid w:val="003C38BA"/>
    <w:rsid w:val="003E1013"/>
    <w:rsid w:val="003E167F"/>
    <w:rsid w:val="003E2A3C"/>
    <w:rsid w:val="003E2B6F"/>
    <w:rsid w:val="003E2F33"/>
    <w:rsid w:val="003E6BFB"/>
    <w:rsid w:val="003F0F74"/>
    <w:rsid w:val="003F1864"/>
    <w:rsid w:val="003F599A"/>
    <w:rsid w:val="003F6695"/>
    <w:rsid w:val="003F7AFF"/>
    <w:rsid w:val="0040109D"/>
    <w:rsid w:val="00402F85"/>
    <w:rsid w:val="00404B6D"/>
    <w:rsid w:val="00404DF1"/>
    <w:rsid w:val="00406F9E"/>
    <w:rsid w:val="0041081C"/>
    <w:rsid w:val="00414D10"/>
    <w:rsid w:val="004223E6"/>
    <w:rsid w:val="00422D49"/>
    <w:rsid w:val="0042363D"/>
    <w:rsid w:val="004311CA"/>
    <w:rsid w:val="00435F2D"/>
    <w:rsid w:val="0043693F"/>
    <w:rsid w:val="00440826"/>
    <w:rsid w:val="004523E5"/>
    <w:rsid w:val="00461087"/>
    <w:rsid w:val="0046217B"/>
    <w:rsid w:val="00465955"/>
    <w:rsid w:val="004718D3"/>
    <w:rsid w:val="0047331A"/>
    <w:rsid w:val="004735DA"/>
    <w:rsid w:val="0047640B"/>
    <w:rsid w:val="0047644B"/>
    <w:rsid w:val="00476D4B"/>
    <w:rsid w:val="004861F8"/>
    <w:rsid w:val="00490E2C"/>
    <w:rsid w:val="004913F4"/>
    <w:rsid w:val="00491748"/>
    <w:rsid w:val="00491F59"/>
    <w:rsid w:val="00492BB3"/>
    <w:rsid w:val="004960A9"/>
    <w:rsid w:val="004A1B5C"/>
    <w:rsid w:val="004A5E66"/>
    <w:rsid w:val="004A7E77"/>
    <w:rsid w:val="004B0253"/>
    <w:rsid w:val="004B2BF2"/>
    <w:rsid w:val="004B3442"/>
    <w:rsid w:val="004C0A80"/>
    <w:rsid w:val="004C7D93"/>
    <w:rsid w:val="004D03E1"/>
    <w:rsid w:val="004D29A9"/>
    <w:rsid w:val="004D2F5A"/>
    <w:rsid w:val="004D35CD"/>
    <w:rsid w:val="004D3F16"/>
    <w:rsid w:val="004D5D9E"/>
    <w:rsid w:val="004D7AD6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0E78"/>
    <w:rsid w:val="005439C9"/>
    <w:rsid w:val="005452BA"/>
    <w:rsid w:val="0054656E"/>
    <w:rsid w:val="0055071A"/>
    <w:rsid w:val="00553B24"/>
    <w:rsid w:val="00553CCB"/>
    <w:rsid w:val="00563773"/>
    <w:rsid w:val="00563DC7"/>
    <w:rsid w:val="00564029"/>
    <w:rsid w:val="00564D7B"/>
    <w:rsid w:val="0056527D"/>
    <w:rsid w:val="00565A44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47BB"/>
    <w:rsid w:val="005A4A98"/>
    <w:rsid w:val="005A56B9"/>
    <w:rsid w:val="005B0164"/>
    <w:rsid w:val="005B5ED9"/>
    <w:rsid w:val="005B6107"/>
    <w:rsid w:val="005C131C"/>
    <w:rsid w:val="005C6A24"/>
    <w:rsid w:val="005D3AAC"/>
    <w:rsid w:val="005D5642"/>
    <w:rsid w:val="005D6429"/>
    <w:rsid w:val="005E04CE"/>
    <w:rsid w:val="005E2684"/>
    <w:rsid w:val="005E516E"/>
    <w:rsid w:val="005E6CC9"/>
    <w:rsid w:val="005E71F2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323E"/>
    <w:rsid w:val="006137A2"/>
    <w:rsid w:val="00615E93"/>
    <w:rsid w:val="00617D72"/>
    <w:rsid w:val="00624212"/>
    <w:rsid w:val="006242A9"/>
    <w:rsid w:val="00624DCF"/>
    <w:rsid w:val="0062588A"/>
    <w:rsid w:val="00632D34"/>
    <w:rsid w:val="0063342B"/>
    <w:rsid w:val="00633CBF"/>
    <w:rsid w:val="006360D0"/>
    <w:rsid w:val="00636439"/>
    <w:rsid w:val="00640502"/>
    <w:rsid w:val="00640522"/>
    <w:rsid w:val="00640853"/>
    <w:rsid w:val="00644D27"/>
    <w:rsid w:val="00645FD0"/>
    <w:rsid w:val="006550D3"/>
    <w:rsid w:val="0065547A"/>
    <w:rsid w:val="006567CF"/>
    <w:rsid w:val="006640AE"/>
    <w:rsid w:val="006667D8"/>
    <w:rsid w:val="00670041"/>
    <w:rsid w:val="0067199E"/>
    <w:rsid w:val="00671FE2"/>
    <w:rsid w:val="00673A98"/>
    <w:rsid w:val="006802EA"/>
    <w:rsid w:val="00683D39"/>
    <w:rsid w:val="00683FFB"/>
    <w:rsid w:val="00686C0C"/>
    <w:rsid w:val="00695634"/>
    <w:rsid w:val="00697944"/>
    <w:rsid w:val="006A2531"/>
    <w:rsid w:val="006A318F"/>
    <w:rsid w:val="006A35AE"/>
    <w:rsid w:val="006A519C"/>
    <w:rsid w:val="006B2E96"/>
    <w:rsid w:val="006B3227"/>
    <w:rsid w:val="006C3BCF"/>
    <w:rsid w:val="006D239A"/>
    <w:rsid w:val="006D4604"/>
    <w:rsid w:val="006E1302"/>
    <w:rsid w:val="006E2245"/>
    <w:rsid w:val="006E55B4"/>
    <w:rsid w:val="006E7E50"/>
    <w:rsid w:val="006F0214"/>
    <w:rsid w:val="006F320E"/>
    <w:rsid w:val="006F366C"/>
    <w:rsid w:val="006F4308"/>
    <w:rsid w:val="006F55AF"/>
    <w:rsid w:val="0070342B"/>
    <w:rsid w:val="00703B6A"/>
    <w:rsid w:val="00704432"/>
    <w:rsid w:val="0070457E"/>
    <w:rsid w:val="007051DF"/>
    <w:rsid w:val="00707061"/>
    <w:rsid w:val="00712013"/>
    <w:rsid w:val="007121CF"/>
    <w:rsid w:val="00721188"/>
    <w:rsid w:val="00722702"/>
    <w:rsid w:val="00724DA4"/>
    <w:rsid w:val="00725456"/>
    <w:rsid w:val="00727291"/>
    <w:rsid w:val="00731FC7"/>
    <w:rsid w:val="00732049"/>
    <w:rsid w:val="0073238E"/>
    <w:rsid w:val="00741CF9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5258"/>
    <w:rsid w:val="00785922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742F"/>
    <w:rsid w:val="007E0960"/>
    <w:rsid w:val="007E15D1"/>
    <w:rsid w:val="007E38C0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6681"/>
    <w:rsid w:val="00827AFB"/>
    <w:rsid w:val="00830319"/>
    <w:rsid w:val="008310F3"/>
    <w:rsid w:val="0083274C"/>
    <w:rsid w:val="00834037"/>
    <w:rsid w:val="00836CA4"/>
    <w:rsid w:val="00847CEF"/>
    <w:rsid w:val="0085184F"/>
    <w:rsid w:val="00861625"/>
    <w:rsid w:val="008617B5"/>
    <w:rsid w:val="0086570C"/>
    <w:rsid w:val="008670F1"/>
    <w:rsid w:val="0086760A"/>
    <w:rsid w:val="00870828"/>
    <w:rsid w:val="008766DF"/>
    <w:rsid w:val="0088080B"/>
    <w:rsid w:val="00885A4B"/>
    <w:rsid w:val="00892A0B"/>
    <w:rsid w:val="00894C39"/>
    <w:rsid w:val="00896F8D"/>
    <w:rsid w:val="008A1BA5"/>
    <w:rsid w:val="008A370C"/>
    <w:rsid w:val="008B07D7"/>
    <w:rsid w:val="008B3CEA"/>
    <w:rsid w:val="008B454F"/>
    <w:rsid w:val="008B557F"/>
    <w:rsid w:val="008B6849"/>
    <w:rsid w:val="008C1068"/>
    <w:rsid w:val="008C2344"/>
    <w:rsid w:val="008C2B83"/>
    <w:rsid w:val="008C55E7"/>
    <w:rsid w:val="008C5930"/>
    <w:rsid w:val="008D4BF9"/>
    <w:rsid w:val="008D5281"/>
    <w:rsid w:val="008D6097"/>
    <w:rsid w:val="008E4DB5"/>
    <w:rsid w:val="008E6074"/>
    <w:rsid w:val="008E6CF3"/>
    <w:rsid w:val="008F15F6"/>
    <w:rsid w:val="008F202C"/>
    <w:rsid w:val="008F3ECC"/>
    <w:rsid w:val="008F5B43"/>
    <w:rsid w:val="008F5FDB"/>
    <w:rsid w:val="008F6577"/>
    <w:rsid w:val="0090192C"/>
    <w:rsid w:val="00902E68"/>
    <w:rsid w:val="00906CB8"/>
    <w:rsid w:val="00912BC6"/>
    <w:rsid w:val="00913B97"/>
    <w:rsid w:val="0092107F"/>
    <w:rsid w:val="0092145D"/>
    <w:rsid w:val="009254B7"/>
    <w:rsid w:val="00930CEE"/>
    <w:rsid w:val="009370CC"/>
    <w:rsid w:val="009415A5"/>
    <w:rsid w:val="00941FFF"/>
    <w:rsid w:val="00943DD2"/>
    <w:rsid w:val="0094493A"/>
    <w:rsid w:val="00944CBD"/>
    <w:rsid w:val="00955691"/>
    <w:rsid w:val="00961157"/>
    <w:rsid w:val="009639FA"/>
    <w:rsid w:val="00965C5B"/>
    <w:rsid w:val="0096684B"/>
    <w:rsid w:val="009670B7"/>
    <w:rsid w:val="00967E80"/>
    <w:rsid w:val="0097170D"/>
    <w:rsid w:val="00972C7F"/>
    <w:rsid w:val="009732EF"/>
    <w:rsid w:val="009732FC"/>
    <w:rsid w:val="00976E46"/>
    <w:rsid w:val="009808B3"/>
    <w:rsid w:val="009863CA"/>
    <w:rsid w:val="00993C5D"/>
    <w:rsid w:val="009B0854"/>
    <w:rsid w:val="009B197E"/>
    <w:rsid w:val="009B3B19"/>
    <w:rsid w:val="009B450C"/>
    <w:rsid w:val="009B4FB4"/>
    <w:rsid w:val="009C0C39"/>
    <w:rsid w:val="009C102B"/>
    <w:rsid w:val="009D1805"/>
    <w:rsid w:val="009E1A09"/>
    <w:rsid w:val="009E69E8"/>
    <w:rsid w:val="009F1631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204F1"/>
    <w:rsid w:val="00A244CD"/>
    <w:rsid w:val="00A258A4"/>
    <w:rsid w:val="00A33444"/>
    <w:rsid w:val="00A33EFE"/>
    <w:rsid w:val="00A35790"/>
    <w:rsid w:val="00A367FD"/>
    <w:rsid w:val="00A43DCA"/>
    <w:rsid w:val="00A45A89"/>
    <w:rsid w:val="00A47F12"/>
    <w:rsid w:val="00A5002B"/>
    <w:rsid w:val="00A57A55"/>
    <w:rsid w:val="00A63000"/>
    <w:rsid w:val="00A66DE2"/>
    <w:rsid w:val="00A70227"/>
    <w:rsid w:val="00A847D3"/>
    <w:rsid w:val="00A87A93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06DC"/>
    <w:rsid w:val="00AB106E"/>
    <w:rsid w:val="00AB1A89"/>
    <w:rsid w:val="00AB2224"/>
    <w:rsid w:val="00AB2753"/>
    <w:rsid w:val="00AB2FD5"/>
    <w:rsid w:val="00AB5CE5"/>
    <w:rsid w:val="00AB6E07"/>
    <w:rsid w:val="00AC1EB0"/>
    <w:rsid w:val="00AC2848"/>
    <w:rsid w:val="00AC36D6"/>
    <w:rsid w:val="00AC3C2E"/>
    <w:rsid w:val="00AC60FE"/>
    <w:rsid w:val="00AC77AD"/>
    <w:rsid w:val="00AD1A7C"/>
    <w:rsid w:val="00AD1CC0"/>
    <w:rsid w:val="00AD1DB2"/>
    <w:rsid w:val="00AD3214"/>
    <w:rsid w:val="00AD3D3E"/>
    <w:rsid w:val="00AD5415"/>
    <w:rsid w:val="00AE0377"/>
    <w:rsid w:val="00AE05A2"/>
    <w:rsid w:val="00AE05D3"/>
    <w:rsid w:val="00AE355A"/>
    <w:rsid w:val="00AE631E"/>
    <w:rsid w:val="00AE6C85"/>
    <w:rsid w:val="00AF29BC"/>
    <w:rsid w:val="00AF3C6C"/>
    <w:rsid w:val="00AF569C"/>
    <w:rsid w:val="00B011B6"/>
    <w:rsid w:val="00B0459D"/>
    <w:rsid w:val="00B1027C"/>
    <w:rsid w:val="00B115B3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36280"/>
    <w:rsid w:val="00B40739"/>
    <w:rsid w:val="00B420A4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3B9E"/>
    <w:rsid w:val="00B753E7"/>
    <w:rsid w:val="00B76889"/>
    <w:rsid w:val="00B76A7C"/>
    <w:rsid w:val="00B804B5"/>
    <w:rsid w:val="00B80B7E"/>
    <w:rsid w:val="00B81AF7"/>
    <w:rsid w:val="00B82B1A"/>
    <w:rsid w:val="00B8381F"/>
    <w:rsid w:val="00B86AF3"/>
    <w:rsid w:val="00B9309B"/>
    <w:rsid w:val="00B9480B"/>
    <w:rsid w:val="00BA1F40"/>
    <w:rsid w:val="00BA4820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E4F"/>
    <w:rsid w:val="00BE399E"/>
    <w:rsid w:val="00BE6627"/>
    <w:rsid w:val="00BE760F"/>
    <w:rsid w:val="00BF0A9A"/>
    <w:rsid w:val="00BF0BFC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13C3"/>
    <w:rsid w:val="00C32144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4034"/>
    <w:rsid w:val="00C6457E"/>
    <w:rsid w:val="00C70088"/>
    <w:rsid w:val="00C71A7A"/>
    <w:rsid w:val="00C72F5A"/>
    <w:rsid w:val="00C8087E"/>
    <w:rsid w:val="00C82862"/>
    <w:rsid w:val="00C82D85"/>
    <w:rsid w:val="00C84E4D"/>
    <w:rsid w:val="00C913A2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211E"/>
    <w:rsid w:val="00CD5181"/>
    <w:rsid w:val="00CD568A"/>
    <w:rsid w:val="00CD7485"/>
    <w:rsid w:val="00CE2360"/>
    <w:rsid w:val="00CE236C"/>
    <w:rsid w:val="00CE52DD"/>
    <w:rsid w:val="00CF0047"/>
    <w:rsid w:val="00CF4D42"/>
    <w:rsid w:val="00CF7887"/>
    <w:rsid w:val="00D10F3E"/>
    <w:rsid w:val="00D10FC3"/>
    <w:rsid w:val="00D22895"/>
    <w:rsid w:val="00D22C53"/>
    <w:rsid w:val="00D26A6A"/>
    <w:rsid w:val="00D2729E"/>
    <w:rsid w:val="00D27A22"/>
    <w:rsid w:val="00D33DAC"/>
    <w:rsid w:val="00D3404A"/>
    <w:rsid w:val="00D42C94"/>
    <w:rsid w:val="00D43346"/>
    <w:rsid w:val="00D4354E"/>
    <w:rsid w:val="00D43F69"/>
    <w:rsid w:val="00D46509"/>
    <w:rsid w:val="00D50C46"/>
    <w:rsid w:val="00D50F79"/>
    <w:rsid w:val="00D6368A"/>
    <w:rsid w:val="00D636A4"/>
    <w:rsid w:val="00D649DE"/>
    <w:rsid w:val="00D7191D"/>
    <w:rsid w:val="00D73957"/>
    <w:rsid w:val="00D74B4C"/>
    <w:rsid w:val="00D77959"/>
    <w:rsid w:val="00D81DE6"/>
    <w:rsid w:val="00D8395C"/>
    <w:rsid w:val="00D84913"/>
    <w:rsid w:val="00D858A8"/>
    <w:rsid w:val="00D87E4F"/>
    <w:rsid w:val="00D910AA"/>
    <w:rsid w:val="00D97994"/>
    <w:rsid w:val="00DA028F"/>
    <w:rsid w:val="00DA28AB"/>
    <w:rsid w:val="00DA2959"/>
    <w:rsid w:val="00DA39F0"/>
    <w:rsid w:val="00DB2413"/>
    <w:rsid w:val="00DB3F52"/>
    <w:rsid w:val="00DB4977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4429"/>
    <w:rsid w:val="00E15C08"/>
    <w:rsid w:val="00E218AA"/>
    <w:rsid w:val="00E2293E"/>
    <w:rsid w:val="00E23428"/>
    <w:rsid w:val="00E24C6A"/>
    <w:rsid w:val="00E25454"/>
    <w:rsid w:val="00E25811"/>
    <w:rsid w:val="00E27E60"/>
    <w:rsid w:val="00E32F85"/>
    <w:rsid w:val="00E35487"/>
    <w:rsid w:val="00E35756"/>
    <w:rsid w:val="00E36FD8"/>
    <w:rsid w:val="00E37380"/>
    <w:rsid w:val="00E37674"/>
    <w:rsid w:val="00E465C4"/>
    <w:rsid w:val="00E46B35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18BA"/>
    <w:rsid w:val="00EC36F5"/>
    <w:rsid w:val="00EC4706"/>
    <w:rsid w:val="00EC5A4D"/>
    <w:rsid w:val="00ED0DEA"/>
    <w:rsid w:val="00ED1625"/>
    <w:rsid w:val="00ED4973"/>
    <w:rsid w:val="00ED736C"/>
    <w:rsid w:val="00ED73C4"/>
    <w:rsid w:val="00EE5E8E"/>
    <w:rsid w:val="00EF1BD6"/>
    <w:rsid w:val="00EF3451"/>
    <w:rsid w:val="00EF52C7"/>
    <w:rsid w:val="00EF7EA8"/>
    <w:rsid w:val="00F00B36"/>
    <w:rsid w:val="00F039FC"/>
    <w:rsid w:val="00F10C6F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C51"/>
    <w:rsid w:val="00F51F76"/>
    <w:rsid w:val="00F54CB7"/>
    <w:rsid w:val="00F577CE"/>
    <w:rsid w:val="00F61B50"/>
    <w:rsid w:val="00F62B6D"/>
    <w:rsid w:val="00F64462"/>
    <w:rsid w:val="00F650D9"/>
    <w:rsid w:val="00F655ED"/>
    <w:rsid w:val="00F66DA8"/>
    <w:rsid w:val="00F7033C"/>
    <w:rsid w:val="00F72380"/>
    <w:rsid w:val="00F76D43"/>
    <w:rsid w:val="00F8099F"/>
    <w:rsid w:val="00F83EC4"/>
    <w:rsid w:val="00F8680B"/>
    <w:rsid w:val="00F93F68"/>
    <w:rsid w:val="00F96D0D"/>
    <w:rsid w:val="00F976AD"/>
    <w:rsid w:val="00FA3AE7"/>
    <w:rsid w:val="00FA6461"/>
    <w:rsid w:val="00FB61CF"/>
    <w:rsid w:val="00FC00DA"/>
    <w:rsid w:val="00FC014A"/>
    <w:rsid w:val="00FC17BA"/>
    <w:rsid w:val="00FC1935"/>
    <w:rsid w:val="00FC6170"/>
    <w:rsid w:val="00FD6D2C"/>
    <w:rsid w:val="00FE038F"/>
    <w:rsid w:val="00FE08C6"/>
    <w:rsid w:val="00FE6C5C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1F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D22C5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8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9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6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oleObject" Target="embeddings/oleObject3.bin"/><Relationship Id="rId39" Type="http://schemas.openxmlformats.org/officeDocument/2006/relationships/header" Target="header1.xml"/><Relationship Id="rId21" Type="http://schemas.openxmlformats.org/officeDocument/2006/relationships/image" Target="media/image13.emf"/><Relationship Id="rId34" Type="http://schemas.openxmlformats.org/officeDocument/2006/relationships/image" Target="media/image23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8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2.bin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emf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oleObject" Target="embeddings/oleObject1.bin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hyperlink" Target="https://softuni.bg/trainings/4842/entity-framework-core-february-2025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emf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1</TotalTime>
  <Pages>9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30</cp:revision>
  <cp:lastPrinted>2023-05-26T14:16:00Z</cp:lastPrinted>
  <dcterms:created xsi:type="dcterms:W3CDTF">2023-05-26T14:16:00Z</dcterms:created>
  <dcterms:modified xsi:type="dcterms:W3CDTF">2025-03-13T14:25:00Z</dcterms:modified>
  <cp:category>programming;education;software engineering;software development</cp:category>
</cp:coreProperties>
</file>